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E198A" w14:textId="77777777" w:rsidR="00D35205" w:rsidRPr="00714AE8" w:rsidRDefault="00D35205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p w14:paraId="154E198B" w14:textId="4FAB9CA5" w:rsidR="002003FC" w:rsidRPr="00714AE8" w:rsidRDefault="002003FC" w:rsidP="002003FC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 w:rsidRPr="00714AE8">
        <w:rPr>
          <w:b/>
          <w:bCs/>
          <w:sz w:val="28"/>
          <w:szCs w:val="28"/>
        </w:rPr>
        <w:t xml:space="preserve">DECLARACIÓN DE CUMPRIMENTO DOS REQUISITOS </w:t>
      </w:r>
      <w:r w:rsidR="00714AE8" w:rsidRPr="00714AE8">
        <w:rPr>
          <w:b/>
          <w:bCs/>
          <w:sz w:val="28"/>
          <w:szCs w:val="28"/>
        </w:rPr>
        <w:t xml:space="preserve">PARA SER </w:t>
      </w:r>
      <w:r w:rsidRPr="00714AE8">
        <w:rPr>
          <w:b/>
          <w:bCs/>
          <w:sz w:val="28"/>
          <w:szCs w:val="28"/>
        </w:rPr>
        <w:t>DIRECTOR</w:t>
      </w:r>
      <w:r w:rsidR="00714AE8" w:rsidRPr="00714AE8">
        <w:rPr>
          <w:b/>
          <w:bCs/>
          <w:sz w:val="28"/>
          <w:szCs w:val="28"/>
        </w:rPr>
        <w:t>/A</w:t>
      </w:r>
      <w:r w:rsidRPr="00714AE8">
        <w:rPr>
          <w:b/>
          <w:bCs/>
          <w:sz w:val="28"/>
          <w:szCs w:val="28"/>
        </w:rPr>
        <w:t xml:space="preserve"> OU CODIRECTOR</w:t>
      </w:r>
      <w:r w:rsidR="00714AE8" w:rsidRPr="00714AE8">
        <w:rPr>
          <w:b/>
          <w:bCs/>
          <w:sz w:val="28"/>
          <w:szCs w:val="28"/>
        </w:rPr>
        <w:t>/A</w:t>
      </w:r>
      <w:r w:rsidRPr="00714AE8">
        <w:rPr>
          <w:b/>
          <w:bCs/>
          <w:sz w:val="28"/>
          <w:szCs w:val="28"/>
        </w:rPr>
        <w:t xml:space="preserve"> DUNHA </w:t>
      </w:r>
      <w:r w:rsidR="00EC25FF" w:rsidRPr="00714AE8">
        <w:rPr>
          <w:b/>
          <w:bCs/>
          <w:sz w:val="28"/>
          <w:szCs w:val="28"/>
        </w:rPr>
        <w:t xml:space="preserve">TESE </w:t>
      </w:r>
      <w:r w:rsidR="00BC197D" w:rsidRPr="00714AE8">
        <w:rPr>
          <w:b/>
          <w:bCs/>
          <w:sz w:val="28"/>
          <w:szCs w:val="28"/>
        </w:rPr>
        <w:t>DE DOUTORAMENTO</w:t>
      </w:r>
    </w:p>
    <w:p w14:paraId="154E198C" w14:textId="77777777" w:rsidR="00F17228" w:rsidRPr="00714AE8" w:rsidRDefault="00F17228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p w14:paraId="154E198D" w14:textId="77777777" w:rsidR="00D35205" w:rsidRPr="00714AE8" w:rsidRDefault="00D35205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547"/>
        <w:gridCol w:w="1701"/>
        <w:gridCol w:w="2126"/>
        <w:gridCol w:w="2126"/>
      </w:tblGrid>
      <w:tr w:rsidR="002003FC" w:rsidRPr="00714AE8" w14:paraId="154E1990" w14:textId="77777777" w:rsidTr="00EC25FF">
        <w:trPr>
          <w:jc w:val="center"/>
        </w:trPr>
        <w:tc>
          <w:tcPr>
            <w:tcW w:w="2547" w:type="dxa"/>
            <w:vAlign w:val="center"/>
          </w:tcPr>
          <w:p w14:paraId="154E198E" w14:textId="2E23BB70" w:rsidR="002003FC" w:rsidRPr="00714AE8" w:rsidRDefault="00EC25FF" w:rsidP="003D1139">
            <w:pPr>
              <w:contextualSpacing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Nome e apelido</w:t>
            </w:r>
            <w:r w:rsidR="00714AE8">
              <w:rPr>
                <w:b/>
                <w:bCs/>
                <w:sz w:val="20"/>
                <w:szCs w:val="20"/>
              </w:rPr>
              <w:t>s</w:t>
            </w:r>
            <w:r w:rsidRPr="00714AE8">
              <w:rPr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id w:val="-349876867"/>
            <w:placeholder>
              <w:docPart w:val="BE50D32BA88849E4A35CC9EF4F285B6E"/>
            </w:placeholder>
            <w:showingPlcHdr/>
          </w:sdtPr>
          <w:sdtEndPr/>
          <w:sdtContent>
            <w:tc>
              <w:tcPr>
                <w:tcW w:w="5953" w:type="dxa"/>
                <w:gridSpan w:val="3"/>
              </w:tcPr>
              <w:p w14:paraId="154E198F" w14:textId="77777777" w:rsidR="002003FC" w:rsidRPr="00714AE8" w:rsidRDefault="002003FC" w:rsidP="003D1139">
                <w:pPr>
                  <w:contextualSpacing/>
                  <w:rPr>
                    <w:sz w:val="20"/>
                    <w:szCs w:val="20"/>
                  </w:rPr>
                </w:pPr>
                <w:r w:rsidRPr="00714AE8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2003FC" w:rsidRPr="00714AE8" w14:paraId="154E1995" w14:textId="77777777" w:rsidTr="00EC25FF">
        <w:trPr>
          <w:jc w:val="center"/>
        </w:trPr>
        <w:tc>
          <w:tcPr>
            <w:tcW w:w="2547" w:type="dxa"/>
            <w:vAlign w:val="center"/>
          </w:tcPr>
          <w:p w14:paraId="154E1991" w14:textId="77777777" w:rsidR="002003FC" w:rsidRPr="00714AE8" w:rsidRDefault="002003FC" w:rsidP="003D1139">
            <w:pPr>
              <w:contextualSpacing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NIF/Pasaporte</w:t>
            </w:r>
            <w:r w:rsidR="00EC25FF" w:rsidRPr="00714AE8">
              <w:rPr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tag w:val="xxxx"/>
            <w:id w:val="1705357711"/>
            <w:placeholder>
              <w:docPart w:val="E5FC1DC936FB47D8B89B644ADABFF3A8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</w:rPr>
                <w:id w:val="1127901671"/>
                <w:placeholder>
                  <w:docPart w:val="E5FC1DC936FB47D8B89B644ADABFF3A8"/>
                </w:placeholder>
                <w:text/>
              </w:sdtPr>
              <w:sdtEndPr/>
              <w:sdtContent>
                <w:tc>
                  <w:tcPr>
                    <w:tcW w:w="1701" w:type="dxa"/>
                  </w:tcPr>
                  <w:p w14:paraId="154E1992" w14:textId="77777777" w:rsidR="002003FC" w:rsidRPr="00714AE8" w:rsidRDefault="002003FC" w:rsidP="003D1139">
                    <w:pPr>
                      <w:contextualSpacing/>
                      <w:rPr>
                        <w:sz w:val="20"/>
                        <w:szCs w:val="20"/>
                      </w:rPr>
                    </w:pPr>
                    <w:r w:rsidRPr="00714AE8">
                      <w:rPr>
                        <w:rStyle w:val="Textodelmarcadordeposicin"/>
                        <w:sz w:val="20"/>
                        <w:szCs w:val="20"/>
                      </w:rPr>
                      <w:t>Fai clic ou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54E1993" w14:textId="77777777" w:rsidR="002003FC" w:rsidRPr="00714AE8" w:rsidRDefault="002003FC" w:rsidP="003D1139">
            <w:pPr>
              <w:contextualSpacing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Correo electrónico</w:t>
            </w:r>
            <w:r w:rsidR="00EC25FF" w:rsidRPr="00714AE8">
              <w:rPr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id w:val="-717350108"/>
            <w:placeholder>
              <w:docPart w:val="1C78DD7D436D41008762AEFB1185313E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154E1994" w14:textId="77777777" w:rsidR="002003FC" w:rsidRPr="00714AE8" w:rsidRDefault="002003FC" w:rsidP="003D1139">
                <w:pPr>
                  <w:contextualSpacing/>
                  <w:rPr>
                    <w:sz w:val="20"/>
                    <w:szCs w:val="20"/>
                  </w:rPr>
                </w:pPr>
                <w:r w:rsidRPr="00714AE8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  <w:tr w:rsidR="00EC25FF" w:rsidRPr="00714AE8" w14:paraId="154E199A" w14:textId="77777777" w:rsidTr="00EC25FF">
        <w:trPr>
          <w:jc w:val="center"/>
        </w:trPr>
        <w:tc>
          <w:tcPr>
            <w:tcW w:w="2547" w:type="dxa"/>
            <w:vAlign w:val="center"/>
          </w:tcPr>
          <w:p w14:paraId="154E1996" w14:textId="458DACEA" w:rsidR="00EC25FF" w:rsidRPr="00714AE8" w:rsidRDefault="00714AE8" w:rsidP="00714AE8">
            <w:pPr>
              <w:contextualSpacing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utor/a pola Universidade de:</w:t>
            </w:r>
          </w:p>
        </w:tc>
        <w:sdt>
          <w:sdtPr>
            <w:rPr>
              <w:sz w:val="20"/>
              <w:szCs w:val="20"/>
            </w:rPr>
            <w:id w:val="1294486869"/>
            <w:placeholder>
              <w:docPart w:val="C3E4C36A539149A1A9B2DD7F5BDCD776"/>
            </w:placeholder>
            <w:showingPlcHdr/>
            <w15:appearance w15:val="hidden"/>
          </w:sdtPr>
          <w:sdtEndPr/>
          <w:sdtContent>
            <w:tc>
              <w:tcPr>
                <w:tcW w:w="1701" w:type="dxa"/>
              </w:tcPr>
              <w:p w14:paraId="154E1997" w14:textId="77777777" w:rsidR="00EC25FF" w:rsidRPr="00714AE8" w:rsidRDefault="00EC25FF" w:rsidP="00EC25FF">
                <w:pPr>
                  <w:contextualSpacing/>
                  <w:rPr>
                    <w:sz w:val="20"/>
                    <w:szCs w:val="20"/>
                  </w:rPr>
                </w:pPr>
                <w:r w:rsidRPr="00714AE8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154E1998" w14:textId="77777777" w:rsidR="00EC25FF" w:rsidRPr="00714AE8" w:rsidRDefault="00EC25FF" w:rsidP="00EC25FF">
            <w:pPr>
              <w:contextualSpacing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Data da concesión:</w:t>
            </w:r>
          </w:p>
        </w:tc>
        <w:sdt>
          <w:sdtPr>
            <w:rPr>
              <w:sz w:val="20"/>
              <w:szCs w:val="20"/>
            </w:rPr>
            <w:id w:val="970251450"/>
            <w:placeholder>
              <w:docPart w:val="C3E4C36A539149A1A9B2DD7F5BDCD776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154E1999" w14:textId="77777777" w:rsidR="00EC25FF" w:rsidRPr="00714AE8" w:rsidRDefault="00EC25FF" w:rsidP="00EC25FF">
                <w:pPr>
                  <w:contextualSpacing/>
                  <w:rPr>
                    <w:sz w:val="20"/>
                    <w:szCs w:val="20"/>
                  </w:rPr>
                </w:pPr>
                <w:r w:rsidRPr="00714AE8">
                  <w:rPr>
                    <w:rStyle w:val="Textodelmarcadordeposicin"/>
                    <w:sz w:val="20"/>
                    <w:szCs w:val="20"/>
                  </w:rPr>
                  <w:t>Fai clic ou pulsa aquí para introducir texto.</w:t>
                </w:r>
              </w:p>
            </w:tc>
          </w:sdtContent>
        </w:sdt>
      </w:tr>
    </w:tbl>
    <w:p w14:paraId="154E199B" w14:textId="77777777" w:rsidR="002003FC" w:rsidRPr="00714AE8" w:rsidRDefault="002003FC" w:rsidP="002003FC">
      <w:pPr>
        <w:spacing w:after="0" w:line="240" w:lineRule="auto"/>
        <w:contextualSpacing/>
      </w:pPr>
    </w:p>
    <w:p w14:paraId="154E199C" w14:textId="77777777" w:rsidR="002003FC" w:rsidRPr="00714AE8" w:rsidRDefault="002003FC" w:rsidP="002003FC">
      <w:pPr>
        <w:spacing w:after="0" w:line="240" w:lineRule="auto"/>
        <w:contextualSpacing/>
      </w:pPr>
    </w:p>
    <w:p w14:paraId="154E199D" w14:textId="302A0CA6" w:rsidR="002003FC" w:rsidRPr="00714AE8" w:rsidRDefault="002003FC" w:rsidP="00200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714AE8">
        <w:rPr>
          <w:b/>
          <w:bCs/>
          <w:sz w:val="24"/>
          <w:szCs w:val="24"/>
        </w:rPr>
        <w:t xml:space="preserve">DECLARA </w:t>
      </w:r>
      <w:r w:rsidRPr="00714AE8">
        <w:rPr>
          <w:sz w:val="24"/>
          <w:szCs w:val="24"/>
        </w:rPr>
        <w:t xml:space="preserve">que </w:t>
      </w:r>
      <w:r w:rsidR="00EC25FF" w:rsidRPr="00714AE8">
        <w:rPr>
          <w:sz w:val="24"/>
          <w:szCs w:val="24"/>
        </w:rPr>
        <w:t xml:space="preserve">cumpre </w:t>
      </w:r>
      <w:r w:rsidR="00714AE8">
        <w:rPr>
          <w:sz w:val="24"/>
          <w:szCs w:val="24"/>
        </w:rPr>
        <w:t>algún</w:t>
      </w:r>
      <w:r w:rsidR="00EC25FF" w:rsidRPr="00714AE8">
        <w:rPr>
          <w:sz w:val="24"/>
          <w:szCs w:val="24"/>
        </w:rPr>
        <w:t xml:space="preserve"> dos </w:t>
      </w:r>
      <w:r w:rsidR="003665C7" w:rsidRPr="00714AE8">
        <w:rPr>
          <w:sz w:val="24"/>
          <w:szCs w:val="24"/>
        </w:rPr>
        <w:t xml:space="preserve">requisitos </w:t>
      </w:r>
      <w:r w:rsidRPr="00714AE8">
        <w:rPr>
          <w:sz w:val="24"/>
          <w:szCs w:val="24"/>
        </w:rPr>
        <w:t xml:space="preserve">para actuar </w:t>
      </w:r>
      <w:r w:rsidRPr="00714AE8">
        <w:rPr>
          <w:b/>
          <w:bCs/>
          <w:sz w:val="24"/>
          <w:szCs w:val="24"/>
        </w:rPr>
        <w:t>como director</w:t>
      </w:r>
      <w:r w:rsidR="00714AE8">
        <w:rPr>
          <w:b/>
          <w:bCs/>
          <w:sz w:val="24"/>
          <w:szCs w:val="24"/>
        </w:rPr>
        <w:t>/a</w:t>
      </w:r>
      <w:r w:rsidRPr="00714AE8">
        <w:rPr>
          <w:b/>
          <w:bCs/>
          <w:sz w:val="24"/>
          <w:szCs w:val="24"/>
        </w:rPr>
        <w:t xml:space="preserve"> de </w:t>
      </w:r>
      <w:r w:rsidR="00EC25FF" w:rsidRPr="00714AE8">
        <w:rPr>
          <w:b/>
          <w:bCs/>
          <w:sz w:val="24"/>
          <w:szCs w:val="24"/>
        </w:rPr>
        <w:t xml:space="preserve">tese </w:t>
      </w:r>
      <w:r w:rsidR="00BC197D" w:rsidRPr="00714AE8">
        <w:rPr>
          <w:sz w:val="24"/>
          <w:szCs w:val="24"/>
        </w:rPr>
        <w:t xml:space="preserve">de doutoramento </w:t>
      </w:r>
      <w:r w:rsidRPr="00714AE8">
        <w:rPr>
          <w:sz w:val="24"/>
          <w:szCs w:val="24"/>
        </w:rPr>
        <w:t xml:space="preserve">de acordo </w:t>
      </w:r>
      <w:r w:rsidR="00EC25FF" w:rsidRPr="00714AE8">
        <w:rPr>
          <w:sz w:val="24"/>
          <w:szCs w:val="24"/>
        </w:rPr>
        <w:t xml:space="preserve">co </w:t>
      </w:r>
      <w:r w:rsidRPr="00714AE8">
        <w:rPr>
          <w:sz w:val="24"/>
          <w:szCs w:val="24"/>
        </w:rPr>
        <w:t xml:space="preserve">Real Decreto 576/2023, que modifica </w:t>
      </w:r>
      <w:r w:rsidR="00EC25FF" w:rsidRPr="00714AE8">
        <w:rPr>
          <w:sz w:val="24"/>
          <w:szCs w:val="24"/>
        </w:rPr>
        <w:t xml:space="preserve">o </w:t>
      </w:r>
      <w:r w:rsidRPr="00714AE8">
        <w:rPr>
          <w:sz w:val="24"/>
          <w:szCs w:val="24"/>
        </w:rPr>
        <w:t>Real Decreto 99/2011 (</w:t>
      </w:r>
      <w:r w:rsidR="00EC25FF" w:rsidRPr="00714AE8">
        <w:rPr>
          <w:sz w:val="24"/>
          <w:szCs w:val="24"/>
        </w:rPr>
        <w:t xml:space="preserve">marque </w:t>
      </w:r>
      <w:r w:rsidRPr="00714AE8">
        <w:rPr>
          <w:sz w:val="24"/>
          <w:szCs w:val="24"/>
        </w:rPr>
        <w:t>a casa ou as casas correspondentes):</w:t>
      </w:r>
    </w:p>
    <w:p w14:paraId="154E199E" w14:textId="77777777" w:rsidR="002003FC" w:rsidRPr="00714AE8" w:rsidRDefault="002003FC" w:rsidP="002003FC">
      <w:pPr>
        <w:spacing w:after="0" w:line="240" w:lineRule="auto"/>
        <w:contextualSpacing/>
        <w:jc w:val="both"/>
        <w:rPr>
          <w:b/>
          <w:bCs/>
        </w:rPr>
      </w:pPr>
    </w:p>
    <w:p w14:paraId="154E199F" w14:textId="6A8F8BE0" w:rsidR="002003FC" w:rsidRPr="00714AE8" w:rsidRDefault="002003FC" w:rsidP="002003FC">
      <w:pPr>
        <w:spacing w:after="0" w:line="240" w:lineRule="auto"/>
        <w:contextualSpacing/>
        <w:jc w:val="both"/>
      </w:pPr>
      <w:r w:rsidRPr="00714AE8">
        <w:rPr>
          <w:b/>
          <w:bCs/>
        </w:rPr>
        <w:t xml:space="preserve">A) </w:t>
      </w:r>
      <w:r w:rsidR="00714AE8">
        <w:rPr>
          <w:b/>
          <w:bCs/>
        </w:rPr>
        <w:t>Persoa doutora</w:t>
      </w:r>
      <w:r w:rsidR="00EC25FF" w:rsidRPr="00714AE8">
        <w:rPr>
          <w:b/>
          <w:bCs/>
        </w:rPr>
        <w:t xml:space="preserve"> español</w:t>
      </w:r>
      <w:r w:rsidR="00714AE8">
        <w:rPr>
          <w:b/>
          <w:bCs/>
        </w:rPr>
        <w:t>a ou estranxeira</w:t>
      </w:r>
      <w:r w:rsidR="00EC25FF" w:rsidRPr="00714AE8">
        <w:rPr>
          <w:b/>
          <w:bCs/>
        </w:rPr>
        <w:t xml:space="preserve"> que</w:t>
      </w:r>
      <w:r w:rsidR="00714AE8">
        <w:rPr>
          <w:b/>
          <w:bCs/>
        </w:rPr>
        <w:t xml:space="preserve"> preste servizos </w:t>
      </w:r>
      <w:r w:rsidR="00EC25FF" w:rsidRPr="00714AE8">
        <w:rPr>
          <w:b/>
          <w:bCs/>
        </w:rPr>
        <w:t>en calquera universidade, centro ou institución</w:t>
      </w:r>
      <w:r w:rsidR="009B7835" w:rsidRPr="00714AE8">
        <w:rPr>
          <w:b/>
          <w:bCs/>
        </w:rPr>
        <w:t>:</w:t>
      </w:r>
    </w:p>
    <w:p w14:paraId="154E19A0" w14:textId="77777777" w:rsidR="002003FC" w:rsidRPr="00714AE8" w:rsidRDefault="002003FC" w:rsidP="002003FC">
      <w:pPr>
        <w:spacing w:after="0" w:line="240" w:lineRule="auto"/>
        <w:contextualSpacing/>
        <w:jc w:val="both"/>
      </w:pPr>
    </w:p>
    <w:p w14:paraId="154E19A1" w14:textId="616AA25B" w:rsidR="002003FC" w:rsidRPr="00714AE8" w:rsidRDefault="00D50BAF" w:rsidP="002003FC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714AE8">
            <w:rPr>
              <w:rFonts w:ascii="MS Gothic" w:eastAsia="MS Gothic" w:hAnsi="MS Gothic"/>
            </w:rPr>
            <w:t xml:space="preserve">☐ </w:t>
          </w:r>
        </w:sdtContent>
      </w:sdt>
      <w:r w:rsidR="00EC25FF" w:rsidRPr="00714AE8">
        <w:t xml:space="preserve">Ter recoñecido polo menos un </w:t>
      </w:r>
      <w:r w:rsidR="00714AE8">
        <w:t xml:space="preserve">sexenio </w:t>
      </w:r>
      <w:r w:rsidR="00EC25FF" w:rsidRPr="00714AE8">
        <w:t>de actividade investigadora</w:t>
      </w:r>
      <w:r w:rsidR="002003FC" w:rsidRPr="00714AE8">
        <w:t xml:space="preserve">. </w:t>
      </w:r>
    </w:p>
    <w:p w14:paraId="154E19A2" w14:textId="77777777" w:rsidR="002003FC" w:rsidRPr="00714AE8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</w:pPr>
    </w:p>
    <w:p w14:paraId="154E19A3" w14:textId="1A6E6140" w:rsidR="002003FC" w:rsidRPr="00714AE8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</w:pPr>
      <w:r w:rsidRPr="00714AE8">
        <w:tab/>
      </w:r>
      <w:r w:rsidRPr="00714AE8">
        <w:rPr>
          <w:b/>
          <w:bCs/>
        </w:rPr>
        <w:t xml:space="preserve">N.º de </w:t>
      </w:r>
      <w:r w:rsidR="00A94251">
        <w:rPr>
          <w:b/>
          <w:bCs/>
        </w:rPr>
        <w:t xml:space="preserve">sexenios </w:t>
      </w:r>
      <w:r w:rsidR="00EC25FF" w:rsidRPr="00714AE8">
        <w:rPr>
          <w:b/>
          <w:bCs/>
        </w:rPr>
        <w:t>recoñecidos</w:t>
      </w:r>
      <w:r w:rsidRPr="00714AE8">
        <w:rPr>
          <w:b/>
          <w:bCs/>
        </w:rPr>
        <w:t xml:space="preserve">: </w:t>
      </w:r>
      <w:sdt>
        <w:sdtPr>
          <w:id w:val="1666890662"/>
          <w:placeholder>
            <w:docPart w:val="DEEE952B4A47419DA1F13158AF89C8A1"/>
          </w:placeholder>
          <w:showingPlcHdr/>
        </w:sdtPr>
        <w:sdtEndPr/>
        <w:sdtContent>
          <w:r w:rsidRPr="00714AE8">
            <w:rPr>
              <w:rStyle w:val="Textodelmarcadordeposicin"/>
            </w:rPr>
            <w:t>Fai clic ou pulsa aquí para introducir texto.</w:t>
          </w:r>
        </w:sdtContent>
      </w:sdt>
    </w:p>
    <w:p w14:paraId="154E19A4" w14:textId="53172747" w:rsidR="002003FC" w:rsidRPr="00714AE8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</w:pPr>
      <w:r w:rsidRPr="00714AE8">
        <w:tab/>
      </w:r>
      <w:r w:rsidRPr="00714AE8">
        <w:rPr>
          <w:b/>
          <w:bCs/>
        </w:rPr>
        <w:t xml:space="preserve">Ano de concesión </w:t>
      </w:r>
      <w:r w:rsidR="00EC25FF" w:rsidRPr="00714AE8">
        <w:rPr>
          <w:b/>
          <w:bCs/>
        </w:rPr>
        <w:t xml:space="preserve">do </w:t>
      </w:r>
      <w:r w:rsidRPr="00714AE8">
        <w:rPr>
          <w:b/>
          <w:bCs/>
        </w:rPr>
        <w:t xml:space="preserve">último </w:t>
      </w:r>
      <w:r w:rsidR="00A94251">
        <w:rPr>
          <w:b/>
          <w:bCs/>
        </w:rPr>
        <w:t>sexenio</w:t>
      </w:r>
      <w:r w:rsidRPr="00714AE8">
        <w:rPr>
          <w:b/>
          <w:bCs/>
        </w:rPr>
        <w:t xml:space="preserve">: </w:t>
      </w:r>
      <w:sdt>
        <w:sdtPr>
          <w:id w:val="-1863585147"/>
          <w:placeholder>
            <w:docPart w:val="2D4055938ACE473DBC12A9950A028B1A"/>
          </w:placeholder>
          <w:showingPlcHdr/>
        </w:sdtPr>
        <w:sdtEndPr/>
        <w:sdtContent>
          <w:r w:rsidRPr="00714AE8">
            <w:rPr>
              <w:rStyle w:val="Textodelmarcadordeposicin"/>
            </w:rPr>
            <w:t>Fai clic ou pulsa aquí para introducir texto.</w:t>
          </w:r>
        </w:sdtContent>
      </w:sdt>
    </w:p>
    <w:p w14:paraId="154E19A5" w14:textId="77777777" w:rsidR="002003FC" w:rsidRPr="00714AE8" w:rsidRDefault="002003FC" w:rsidP="002003FC">
      <w:pPr>
        <w:spacing w:after="0" w:line="240" w:lineRule="auto"/>
        <w:contextualSpacing/>
        <w:jc w:val="both"/>
      </w:pPr>
    </w:p>
    <w:p w14:paraId="154E19A6" w14:textId="77777777" w:rsidR="00D35205" w:rsidRPr="00714AE8" w:rsidRDefault="00D35205" w:rsidP="002003FC">
      <w:pPr>
        <w:spacing w:after="0" w:line="240" w:lineRule="auto"/>
        <w:contextualSpacing/>
        <w:jc w:val="both"/>
      </w:pPr>
    </w:p>
    <w:p w14:paraId="154E19A7" w14:textId="5B88CF85" w:rsidR="007C066B" w:rsidRPr="00714AE8" w:rsidRDefault="002003FC" w:rsidP="000A0871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ES"/>
          <w14:ligatures w14:val="none"/>
        </w:rPr>
      </w:pPr>
      <w:r w:rsidRPr="00714AE8">
        <w:rPr>
          <w:b/>
          <w:bCs/>
        </w:rPr>
        <w:t xml:space="preserve">B) </w:t>
      </w:r>
      <w:r w:rsidR="00A94251">
        <w:rPr>
          <w:b/>
          <w:bCs/>
        </w:rPr>
        <w:t>Persoa doutora</w:t>
      </w:r>
      <w:r w:rsidR="00EC25FF" w:rsidRPr="00714AE8">
        <w:rPr>
          <w:b/>
          <w:bCs/>
        </w:rPr>
        <w:t xml:space="preserve"> español</w:t>
      </w:r>
      <w:r w:rsidR="00A94251">
        <w:rPr>
          <w:b/>
          <w:bCs/>
        </w:rPr>
        <w:t>a</w:t>
      </w:r>
      <w:r w:rsidR="00EC25FF" w:rsidRPr="00714AE8">
        <w:rPr>
          <w:b/>
          <w:bCs/>
        </w:rPr>
        <w:t xml:space="preserve"> ou estranxeir</w:t>
      </w:r>
      <w:r w:rsidR="00A94251">
        <w:rPr>
          <w:b/>
          <w:bCs/>
        </w:rPr>
        <w:t>a</w:t>
      </w:r>
      <w:r w:rsidR="00EC25FF" w:rsidRPr="00714AE8">
        <w:rPr>
          <w:b/>
          <w:bCs/>
        </w:rPr>
        <w:t xml:space="preserve"> que </w:t>
      </w:r>
      <w:r w:rsidR="00A94251">
        <w:rPr>
          <w:b/>
          <w:bCs/>
        </w:rPr>
        <w:t xml:space="preserve">preste servizos </w:t>
      </w:r>
      <w:r w:rsidR="00EC25FF" w:rsidRPr="00714AE8">
        <w:rPr>
          <w:b/>
          <w:bCs/>
        </w:rPr>
        <w:t xml:space="preserve">en calquera universidade, centro ou institución </w:t>
      </w:r>
      <w:r w:rsidR="007C066B" w:rsidRPr="00714AE8">
        <w:rPr>
          <w:b/>
          <w:bCs/>
        </w:rPr>
        <w:t xml:space="preserve">e que non teña ningún </w:t>
      </w:r>
      <w:r w:rsidR="00A94251">
        <w:rPr>
          <w:b/>
          <w:bCs/>
        </w:rPr>
        <w:t>sexenio</w:t>
      </w:r>
      <w:r w:rsidR="007C066B" w:rsidRPr="00714AE8">
        <w:rPr>
          <w:b/>
          <w:bCs/>
        </w:rPr>
        <w:t xml:space="preserve"> de actividade investigadora:</w:t>
      </w:r>
    </w:p>
    <w:p w14:paraId="154E19A8" w14:textId="77777777" w:rsidR="002003FC" w:rsidRPr="00714AE8" w:rsidRDefault="002003FC" w:rsidP="002003FC">
      <w:pPr>
        <w:spacing w:after="0" w:line="240" w:lineRule="auto"/>
        <w:contextualSpacing/>
        <w:jc w:val="both"/>
        <w:rPr>
          <w:b/>
          <w:bCs/>
        </w:rPr>
      </w:pPr>
    </w:p>
    <w:p w14:paraId="154E19A9" w14:textId="75280C7A" w:rsidR="007A78D2" w:rsidRPr="00714AE8" w:rsidRDefault="00D50BAF" w:rsidP="00983218">
      <w:pPr>
        <w:pStyle w:val="NormalWeb"/>
        <w:shd w:val="clear" w:color="auto" w:fill="FFFFFF"/>
        <w:spacing w:before="0" w:beforeAutospacing="0" w:after="150" w:afterAutospacing="0"/>
        <w:ind w:left="284" w:hanging="284"/>
        <w:jc w:val="both"/>
        <w:rPr>
          <w:rFonts w:ascii="Calibri" w:hAnsi="Calibri" w:cs="Calibri"/>
          <w:lang w:val="gl-ES"/>
        </w:rPr>
      </w:pPr>
      <w:sdt>
        <w:sdtPr>
          <w:rPr>
            <w:lang w:val="gl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3218" w:rsidRPr="00714AE8">
            <w:rPr>
              <w:rFonts w:ascii="MS Gothic" w:eastAsia="MS Gothic" w:hAnsi="MS Gothic"/>
              <w:lang w:val="gl-ES"/>
            </w:rPr>
            <w:t xml:space="preserve">☐ </w:t>
          </w:r>
        </w:sdtContent>
      </w:sdt>
      <w:r w:rsidR="007A78D2" w:rsidRPr="00714AE8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Ser autor</w:t>
      </w:r>
      <w:r w:rsidR="00A94251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/a</w:t>
      </w:r>
      <w:r w:rsidR="007A78D2" w:rsidRPr="00714AE8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 ou coautor</w:t>
      </w:r>
      <w:r w:rsidR="00A94251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/a</w:t>
      </w:r>
      <w:r w:rsidR="007A78D2" w:rsidRPr="00714AE8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 de polo menos 5 </w:t>
      </w:r>
      <w:r w:rsidR="00A94251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aportacións</w:t>
      </w:r>
      <w:r w:rsidR="007A78D2" w:rsidRPr="00714AE8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, de acordo cos criterios aplicados pola CNEAI no Subcampo 6.2: </w:t>
      </w:r>
      <w:r w:rsidR="00A94251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Enxeñarías da </w:t>
      </w:r>
      <w:r w:rsidR="007A78D2" w:rsidRPr="00714AE8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Comunicación, </w:t>
      </w:r>
      <w:r w:rsidR="00A94251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 xml:space="preserve">Computación </w:t>
      </w:r>
      <w:r w:rsidR="007A78D2" w:rsidRPr="00714AE8">
        <w:rPr>
          <w:rFonts w:ascii="Calibri" w:eastAsiaTheme="minorHAnsi" w:hAnsi="Calibri" w:cs="Calibri"/>
          <w:kern w:val="2"/>
          <w:sz w:val="22"/>
          <w:szCs w:val="22"/>
          <w:lang w:val="gl-ES" w:eastAsia="en-US"/>
          <w14:ligatures w14:val="standardContextual"/>
        </w:rPr>
        <w:t>e Electrónica. Debe indicarse o seguinte:</w:t>
      </w:r>
    </w:p>
    <w:p w14:paraId="154E19AA" w14:textId="77777777" w:rsidR="007A78D2" w:rsidRPr="00714AE8" w:rsidRDefault="007A78D2" w:rsidP="007A78D2">
      <w:pPr>
        <w:shd w:val="clear" w:color="auto" w:fill="FFFFFF"/>
        <w:spacing w:after="150" w:line="240" w:lineRule="auto"/>
        <w:ind w:left="600"/>
        <w:jc w:val="both"/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14AE8">
        <w:rPr>
          <w:rFonts w:eastAsia="Times New Roman" w:cs="Calibri"/>
          <w:b/>
          <w:bCs/>
          <w:color w:val="000000"/>
          <w:kern w:val="0"/>
          <w:sz w:val="18"/>
          <w:szCs w:val="18"/>
          <w:lang w:eastAsia="en-GB"/>
          <w14:ligatures w14:val="none"/>
        </w:rPr>
        <w:t>Contribucións ordinarias</w:t>
      </w:r>
    </w:p>
    <w:p w14:paraId="154E19AB" w14:textId="77777777" w:rsidR="007A78D2" w:rsidRPr="00714AE8" w:rsidRDefault="007A78D2" w:rsidP="007A78D2">
      <w:pPr>
        <w:numPr>
          <w:ilvl w:val="0"/>
          <w:numId w:val="1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14AE8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>preferiblemente artigos científicos e patentes</w:t>
      </w:r>
    </w:p>
    <w:p w14:paraId="154E19AC" w14:textId="77777777" w:rsidR="007A78D2" w:rsidRPr="00714AE8" w:rsidRDefault="007A78D2" w:rsidP="007A78D2">
      <w:pPr>
        <w:shd w:val="clear" w:color="auto" w:fill="FFFFFF"/>
        <w:spacing w:after="150" w:line="240" w:lineRule="auto"/>
        <w:ind w:left="600"/>
        <w:jc w:val="both"/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14AE8">
        <w:rPr>
          <w:rFonts w:eastAsia="Times New Roman" w:cs="Calibri"/>
          <w:b/>
          <w:bCs/>
          <w:color w:val="000000"/>
          <w:kern w:val="0"/>
          <w:sz w:val="18"/>
          <w:szCs w:val="18"/>
          <w:lang w:eastAsia="en-GB"/>
          <w14:ligatures w14:val="none"/>
        </w:rPr>
        <w:t xml:space="preserve">Contribucións extraordinarias </w:t>
      </w:r>
      <w:r w:rsidRPr="00714AE8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>(máximo de 3)</w:t>
      </w:r>
    </w:p>
    <w:p w14:paraId="154E19AD" w14:textId="4F17ECA1" w:rsidR="007A78D2" w:rsidRPr="00714AE8" w:rsidRDefault="007A78D2" w:rsidP="007A78D2">
      <w:pPr>
        <w:numPr>
          <w:ilvl w:val="0"/>
          <w:numId w:val="2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14AE8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>traballos de congreso</w:t>
      </w:r>
      <w:r w:rsidR="00D50BAF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>s</w:t>
      </w:r>
      <w:bookmarkStart w:id="0" w:name="_GoBack"/>
      <w:bookmarkEnd w:id="0"/>
      <w:r w:rsidRPr="00714AE8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 xml:space="preserve"> publicados en medios debidamente acreditados</w:t>
      </w:r>
    </w:p>
    <w:p w14:paraId="154E19AE" w14:textId="77777777" w:rsidR="007A78D2" w:rsidRPr="00714AE8" w:rsidRDefault="007A78D2" w:rsidP="007A78D2">
      <w:pPr>
        <w:numPr>
          <w:ilvl w:val="0"/>
          <w:numId w:val="2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14AE8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>conxuntos de datos</w:t>
      </w:r>
    </w:p>
    <w:p w14:paraId="154E19AF" w14:textId="77777777" w:rsidR="007A78D2" w:rsidRPr="00714AE8" w:rsidRDefault="007A78D2" w:rsidP="007A78D2">
      <w:pPr>
        <w:numPr>
          <w:ilvl w:val="0"/>
          <w:numId w:val="2"/>
        </w:numPr>
        <w:shd w:val="clear" w:color="auto" w:fill="FFFFFF"/>
        <w:suppressAutoHyphens w:val="0"/>
        <w:spacing w:before="100" w:beforeAutospacing="1" w:after="100" w:afterAutospacing="1" w:line="240" w:lineRule="auto"/>
        <w:ind w:left="1320"/>
        <w:jc w:val="both"/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</w:pPr>
      <w:r w:rsidRPr="00714AE8">
        <w:rPr>
          <w:rFonts w:eastAsia="Times New Roman" w:cs="Calibri"/>
          <w:color w:val="000000"/>
          <w:kern w:val="0"/>
          <w:sz w:val="18"/>
          <w:szCs w:val="18"/>
          <w:lang w:eastAsia="en-GB"/>
          <w14:ligatures w14:val="none"/>
        </w:rPr>
        <w:t>contribucións aos desenvolvementos tecnolóxicos.</w:t>
      </w:r>
    </w:p>
    <w:p w14:paraId="154E19B0" w14:textId="77777777" w:rsidR="007A78D2" w:rsidRPr="00714AE8" w:rsidRDefault="007A78D2" w:rsidP="007A78D2">
      <w:pPr>
        <w:spacing w:after="0" w:line="240" w:lineRule="auto"/>
        <w:contextualSpacing/>
        <w:jc w:val="both"/>
        <w:rPr>
          <w:rFonts w:cs="Calibri"/>
        </w:rPr>
      </w:pPr>
    </w:p>
    <w:p w14:paraId="154E19B1" w14:textId="77777777" w:rsidR="00C57B58" w:rsidRPr="00714AE8" w:rsidRDefault="00C57B58" w:rsidP="007A78D2">
      <w:pPr>
        <w:spacing w:after="0" w:line="240" w:lineRule="auto"/>
        <w:contextualSpacing/>
        <w:jc w:val="both"/>
        <w:rPr>
          <w:rFonts w:cs="Calibri"/>
        </w:rPr>
      </w:pPr>
    </w:p>
    <w:p w14:paraId="154E19B2" w14:textId="77777777" w:rsidR="00C57B58" w:rsidRPr="00714AE8" w:rsidRDefault="00C57B58" w:rsidP="007A78D2">
      <w:pPr>
        <w:spacing w:after="0" w:line="240" w:lineRule="auto"/>
        <w:contextualSpacing/>
        <w:jc w:val="both"/>
        <w:rPr>
          <w:rFonts w:cs="Calibri"/>
        </w:rPr>
      </w:pPr>
    </w:p>
    <w:p w14:paraId="154E19B3" w14:textId="77777777" w:rsidR="00C57B58" w:rsidRPr="00714AE8" w:rsidRDefault="00C57B58" w:rsidP="007A78D2">
      <w:pPr>
        <w:spacing w:after="0" w:line="240" w:lineRule="auto"/>
        <w:contextualSpacing/>
        <w:jc w:val="both"/>
        <w:rPr>
          <w:rFonts w:cs="Calibri"/>
        </w:rPr>
      </w:pPr>
    </w:p>
    <w:p w14:paraId="154E19B4" w14:textId="77777777" w:rsidR="007A78D2" w:rsidRPr="00714AE8" w:rsidRDefault="007A78D2" w:rsidP="007A78D2">
      <w:pPr>
        <w:spacing w:after="0" w:line="240" w:lineRule="auto"/>
        <w:contextualSpacing/>
        <w:jc w:val="both"/>
        <w:rPr>
          <w:rFonts w:cs="Calibri"/>
        </w:rPr>
      </w:pPr>
      <w:r w:rsidRPr="00714AE8">
        <w:rPr>
          <w:rFonts w:cs="Calibri"/>
        </w:rPr>
        <w:lastRenderedPageBreak/>
        <w:t>Para as publicacións en revistas, indique:</w:t>
      </w:r>
    </w:p>
    <w:p w14:paraId="154E19B5" w14:textId="77777777" w:rsidR="007A78D2" w:rsidRPr="00714AE8" w:rsidRDefault="007A78D2" w:rsidP="007A78D2">
      <w:pPr>
        <w:spacing w:after="0" w:line="240" w:lineRule="auto"/>
        <w:contextualSpacing/>
        <w:jc w:val="both"/>
        <w:rPr>
          <w:rFonts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7A78D2" w:rsidRPr="00714AE8" w14:paraId="154E19C2" w14:textId="77777777" w:rsidTr="00EB5013">
        <w:tc>
          <w:tcPr>
            <w:tcW w:w="592" w:type="dxa"/>
          </w:tcPr>
          <w:p w14:paraId="154E19B6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7908" w:type="dxa"/>
          </w:tcPr>
          <w:p w14:paraId="154E19B7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</w:rPr>
                <w:id w:val="-1144965725"/>
                <w:placeholder>
                  <w:docPart w:val="6140F660814747C6AB7799F00F78EFC8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8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</w:rPr>
                <w:id w:val="-13997353"/>
                <w:placeholder>
                  <w:docPart w:val="6140F660814747C6AB7799F00F78EFC8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9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</w:rPr>
                <w:id w:val="1131827378"/>
                <w:placeholder>
                  <w:docPart w:val="74F27AADEBC2474BB3BA0A404F7890E4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A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</w:rPr>
                <w:id w:val="1693723403"/>
                <w:placeholder>
                  <w:docPart w:val="46F6FB609A034A3CAC5BD0F27371E0E6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B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cs="Calibri"/>
                  <w:sz w:val="20"/>
                  <w:szCs w:val="20"/>
                </w:rPr>
                <w:id w:val="-586922019"/>
                <w:placeholder>
                  <w:docPart w:val="3379CAB56FA7409E9CA790FE373A836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C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</w:rPr>
                <w:id w:val="186260800"/>
                <w:placeholder>
                  <w:docPart w:val="3379CAB56FA7409E9CA790FE373A836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D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</w:rPr>
                <w:id w:val="101302885"/>
                <w:placeholder>
                  <w:docPart w:val="591B2A50E6924BCE8433A543EF0CC3C2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BE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Factor de impacto no ano de publicación: </w:t>
            </w:r>
            <w:sdt>
              <w:sdtPr>
                <w:rPr>
                  <w:rFonts w:cs="Calibri"/>
                  <w:sz w:val="20"/>
                  <w:szCs w:val="20"/>
                </w:rPr>
                <w:id w:val="-958024783"/>
                <w:placeholder>
                  <w:docPart w:val="C6CA1299FB11456FBDD3DFF4D40963F6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Pr="00714AE8">
              <w:rPr>
                <w:rFonts w:cs="Calibri"/>
                <w:sz w:val="20"/>
                <w:szCs w:val="20"/>
              </w:rPr>
              <w:t xml:space="preserve"> </w:t>
            </w:r>
          </w:p>
          <w:p w14:paraId="154E19BF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cs="Calibri"/>
                  <w:sz w:val="20"/>
                  <w:szCs w:val="20"/>
                </w:rPr>
                <w:id w:val="854308124"/>
                <w:placeholder>
                  <w:docPart w:val="FBD315D94F744FDAA257D8004F9B702D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toca aquí para introducir texto.</w:t>
                </w:r>
              </w:sdtContent>
            </w:sdt>
          </w:p>
          <w:p w14:paraId="154E19C0" w14:textId="1D0C0058" w:rsidR="007A78D2" w:rsidRPr="00714AE8" w:rsidRDefault="00A94251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Cuartil</w:t>
            </w:r>
            <w:r w:rsidR="007A78D2" w:rsidRPr="00714AE8">
              <w:rPr>
                <w:rFonts w:cs="Calibri"/>
                <w:b/>
                <w:bCs/>
                <w:sz w:val="20"/>
                <w:szCs w:val="20"/>
              </w:rPr>
              <w:t xml:space="preserve"> JCR no ano de publicación: </w:t>
            </w:r>
            <w:sdt>
              <w:sdtPr>
                <w:rPr>
                  <w:rFonts w:cs="Calibri"/>
                  <w:sz w:val="20"/>
                  <w:szCs w:val="20"/>
                </w:rPr>
                <w:id w:val="732426967"/>
                <w:placeholder>
                  <w:docPart w:val="E32BB17AA0034CB6BCFA53640A33C54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7A78D2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154E19C1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</w:tbl>
    <w:p w14:paraId="154E19C3" w14:textId="77777777" w:rsidR="007A78D2" w:rsidRPr="00714AE8" w:rsidRDefault="007A78D2" w:rsidP="007A78D2">
      <w:pPr>
        <w:spacing w:after="0" w:line="240" w:lineRule="auto"/>
        <w:contextualSpacing/>
        <w:rPr>
          <w:rFonts w:cs="Calibri"/>
        </w:rPr>
      </w:pPr>
    </w:p>
    <w:p w14:paraId="154E19C4" w14:textId="618A074B" w:rsidR="007A78D2" w:rsidRPr="00714AE8" w:rsidRDefault="007A78D2" w:rsidP="007A78D2">
      <w:pPr>
        <w:spacing w:after="0" w:line="240" w:lineRule="auto"/>
        <w:contextualSpacing/>
        <w:jc w:val="both"/>
        <w:rPr>
          <w:rFonts w:cs="Calibri"/>
        </w:rPr>
      </w:pPr>
      <w:r w:rsidRPr="00714AE8">
        <w:rPr>
          <w:rFonts w:cs="Calibri"/>
        </w:rPr>
        <w:t xml:space="preserve">Para publicacións en </w:t>
      </w:r>
      <w:r w:rsidR="00A94251">
        <w:rPr>
          <w:rFonts w:cs="Calibri"/>
        </w:rPr>
        <w:t>congresos</w:t>
      </w:r>
      <w:r w:rsidRPr="00714AE8">
        <w:rPr>
          <w:rFonts w:cs="Calibri"/>
        </w:rPr>
        <w:t>, por favor especifique:</w:t>
      </w:r>
    </w:p>
    <w:p w14:paraId="154E19C5" w14:textId="77777777" w:rsidR="00CF52F6" w:rsidRPr="00714AE8" w:rsidRDefault="00CF52F6" w:rsidP="007A78D2">
      <w:pPr>
        <w:spacing w:after="0" w:line="240" w:lineRule="auto"/>
        <w:contextualSpacing/>
        <w:jc w:val="both"/>
        <w:rPr>
          <w:rFonts w:cs="Calibri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7A78D2" w:rsidRPr="00714AE8" w14:paraId="154E19D0" w14:textId="77777777" w:rsidTr="00EB5013">
        <w:tc>
          <w:tcPr>
            <w:tcW w:w="592" w:type="dxa"/>
          </w:tcPr>
          <w:p w14:paraId="154E19C6" w14:textId="77777777" w:rsidR="007A78D2" w:rsidRPr="00714AE8" w:rsidRDefault="00CF52F6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br w:type="page"/>
            </w:r>
          </w:p>
        </w:tc>
        <w:tc>
          <w:tcPr>
            <w:tcW w:w="7908" w:type="dxa"/>
          </w:tcPr>
          <w:p w14:paraId="154E19C7" w14:textId="31FBDA74" w:rsidR="007A78D2" w:rsidRPr="00714AE8" w:rsidRDefault="00A94251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Congreso</w:t>
            </w:r>
            <w:r w:rsidR="007A78D2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499165336"/>
                <w:placeholder>
                  <w:docPart w:val="477283609D6D47E29C00845DE294591C"/>
                </w:placeholder>
                <w:showingPlcHdr/>
              </w:sdtPr>
              <w:sdtEndPr/>
              <w:sdtContent>
                <w:r w:rsidR="007A78D2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8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</w:rPr>
                <w:id w:val="859010789"/>
                <w:placeholder>
                  <w:docPart w:val="477283609D6D47E29C00845DE294591C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9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Título do artigo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</w:rPr>
                <w:id w:val="-1981612037"/>
                <w:placeholder>
                  <w:docPart w:val="E66C499C0AD74FD397C3919519E5844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A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</w:rPr>
                <w:id w:val="-1613516612"/>
                <w:placeholder>
                  <w:docPart w:val="D4B84380DB7E414C98B5FADB5278D850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B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Volume: </w:t>
            </w:r>
            <w:sdt>
              <w:sdtPr>
                <w:rPr>
                  <w:rFonts w:cs="Calibri"/>
                  <w:sz w:val="20"/>
                  <w:szCs w:val="20"/>
                </w:rPr>
                <w:id w:val="-2032028725"/>
                <w:placeholder>
                  <w:docPart w:val="BAE5AC7B4ACB44628440C0DE6849E2A5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C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</w:rPr>
                <w:id w:val="-721518216"/>
                <w:placeholder>
                  <w:docPart w:val="BAE5AC7B4ACB44628440C0DE6849E2A5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D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</w:rPr>
                <w:id w:val="583731856"/>
                <w:placeholder>
                  <w:docPart w:val="AF28EB90870E4110B3EF5FC59E8EC8C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CE" w14:textId="6687149D" w:rsidR="007A78D2" w:rsidRPr="00714AE8" w:rsidRDefault="00A94251" w:rsidP="00EB5013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Categorización do congreso</w:t>
            </w:r>
            <w:r w:rsidR="007A78D2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1862479222"/>
                <w:placeholder>
                  <w:docPart w:val="9BFCD3164DC7403C820E45219D51C31F"/>
                </w:placeholder>
                <w:showingPlcHdr/>
              </w:sdtPr>
              <w:sdtEndPr/>
              <w:sdtContent>
                <w:r w:rsidR="007A78D2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="007A78D2" w:rsidRPr="00714AE8">
              <w:rPr>
                <w:rFonts w:cs="Calibri"/>
                <w:sz w:val="20"/>
                <w:szCs w:val="20"/>
              </w:rPr>
              <w:t xml:space="preserve"> </w:t>
            </w:r>
          </w:p>
          <w:p w14:paraId="154E19CF" w14:textId="77777777" w:rsidR="007A78D2" w:rsidRPr="00714AE8" w:rsidRDefault="007A78D2" w:rsidP="00EB5013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</w:tbl>
    <w:p w14:paraId="154E19D1" w14:textId="77777777" w:rsidR="002003FC" w:rsidRPr="00714AE8" w:rsidRDefault="002003FC" w:rsidP="007A78D2">
      <w:pPr>
        <w:spacing w:after="0" w:line="240" w:lineRule="auto"/>
        <w:contextualSpacing/>
        <w:jc w:val="both"/>
      </w:pPr>
    </w:p>
    <w:p w14:paraId="154E19D2" w14:textId="77777777" w:rsidR="00CF52F6" w:rsidRPr="00714AE8" w:rsidRDefault="00CF52F6">
      <w:pPr>
        <w:spacing w:after="0" w:line="240" w:lineRule="auto"/>
      </w:pPr>
      <w:r w:rsidRPr="00714AE8">
        <w:br w:type="page"/>
      </w:r>
    </w:p>
    <w:p w14:paraId="154E19D3" w14:textId="77777777" w:rsidR="007A78D2" w:rsidRPr="00714AE8" w:rsidRDefault="007A78D2" w:rsidP="002003FC">
      <w:pPr>
        <w:shd w:val="clear" w:color="auto" w:fill="FFFFFF" w:themeFill="background1"/>
        <w:spacing w:after="0" w:line="240" w:lineRule="auto"/>
        <w:contextualSpacing/>
        <w:jc w:val="both"/>
      </w:pPr>
    </w:p>
    <w:p w14:paraId="154E19D4" w14:textId="7D181023" w:rsidR="00CF52F6" w:rsidRPr="00714AE8" w:rsidRDefault="00CF52F6" w:rsidP="00CF5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</w:rPr>
      </w:pPr>
      <w:r w:rsidRPr="00714AE8">
        <w:rPr>
          <w:b/>
          <w:bCs/>
          <w:sz w:val="24"/>
          <w:szCs w:val="24"/>
        </w:rPr>
        <w:t xml:space="preserve">DECLARA </w:t>
      </w:r>
      <w:r w:rsidRPr="00714AE8">
        <w:rPr>
          <w:sz w:val="24"/>
          <w:szCs w:val="24"/>
        </w:rPr>
        <w:t xml:space="preserve">que cumpre </w:t>
      </w:r>
      <w:r w:rsidR="00A94251">
        <w:rPr>
          <w:sz w:val="24"/>
          <w:szCs w:val="24"/>
        </w:rPr>
        <w:t>algún</w:t>
      </w:r>
      <w:r w:rsidRPr="00714AE8">
        <w:rPr>
          <w:sz w:val="24"/>
          <w:szCs w:val="24"/>
        </w:rPr>
        <w:t xml:space="preserve"> dos requisitos para ser </w:t>
      </w:r>
      <w:r w:rsidR="00A94251">
        <w:rPr>
          <w:b/>
          <w:bCs/>
          <w:sz w:val="24"/>
          <w:szCs w:val="24"/>
        </w:rPr>
        <w:t>codirector/a</w:t>
      </w:r>
      <w:r w:rsidRPr="00714AE8">
        <w:rPr>
          <w:b/>
          <w:bCs/>
          <w:sz w:val="24"/>
          <w:szCs w:val="24"/>
        </w:rPr>
        <w:t xml:space="preserve"> dunha tese </w:t>
      </w:r>
      <w:r w:rsidR="00BC197D" w:rsidRPr="00714AE8">
        <w:rPr>
          <w:sz w:val="24"/>
          <w:szCs w:val="24"/>
        </w:rPr>
        <w:t xml:space="preserve">de doutoramento </w:t>
      </w:r>
      <w:r w:rsidRPr="00714AE8">
        <w:rPr>
          <w:sz w:val="24"/>
          <w:szCs w:val="24"/>
        </w:rPr>
        <w:t xml:space="preserve">de acordo co Real Decreto 576/2023, que modifica o Real Decreto 99/2011 (marque </w:t>
      </w:r>
      <w:r w:rsidR="00A94251">
        <w:rPr>
          <w:sz w:val="24"/>
          <w:szCs w:val="24"/>
        </w:rPr>
        <w:t>o/os que</w:t>
      </w:r>
      <w:r w:rsidRPr="00714AE8">
        <w:rPr>
          <w:sz w:val="24"/>
          <w:szCs w:val="24"/>
        </w:rPr>
        <w:t xml:space="preserve"> correspond</w:t>
      </w:r>
      <w:r w:rsidR="00A94251">
        <w:rPr>
          <w:sz w:val="24"/>
          <w:szCs w:val="24"/>
        </w:rPr>
        <w:t>a/n</w:t>
      </w:r>
      <w:r w:rsidRPr="00714AE8">
        <w:rPr>
          <w:sz w:val="24"/>
          <w:szCs w:val="24"/>
        </w:rPr>
        <w:t xml:space="preserve">) </w:t>
      </w:r>
      <w:r w:rsidRPr="00714AE8">
        <w:rPr>
          <w:b/>
          <w:bCs/>
          <w:sz w:val="24"/>
          <w:szCs w:val="24"/>
          <w:u w:val="single"/>
        </w:rPr>
        <w:t xml:space="preserve">SÓ </w:t>
      </w:r>
      <w:r w:rsidR="00A338B7" w:rsidRPr="00714AE8">
        <w:rPr>
          <w:b/>
          <w:bCs/>
          <w:sz w:val="24"/>
          <w:szCs w:val="24"/>
          <w:u w:val="single"/>
        </w:rPr>
        <w:t xml:space="preserve">SE NON </w:t>
      </w:r>
      <w:r w:rsidRPr="00714AE8">
        <w:rPr>
          <w:b/>
          <w:bCs/>
          <w:sz w:val="24"/>
          <w:szCs w:val="24"/>
          <w:u w:val="single"/>
        </w:rPr>
        <w:t>SE CUMPREN OS REQUISITOS ANTERIORES</w:t>
      </w:r>
      <w:r w:rsidRPr="00714AE8">
        <w:rPr>
          <w:sz w:val="24"/>
          <w:szCs w:val="24"/>
        </w:rPr>
        <w:t>)</w:t>
      </w:r>
    </w:p>
    <w:p w14:paraId="154E19D5" w14:textId="77777777" w:rsidR="00CF52F6" w:rsidRPr="00714AE8" w:rsidRDefault="00CF52F6" w:rsidP="002003FC">
      <w:pPr>
        <w:shd w:val="clear" w:color="auto" w:fill="FFFFFF" w:themeFill="background1"/>
        <w:spacing w:after="0" w:line="240" w:lineRule="auto"/>
        <w:contextualSpacing/>
        <w:jc w:val="both"/>
      </w:pPr>
    </w:p>
    <w:p w14:paraId="154E19D6" w14:textId="77777777" w:rsidR="002003FC" w:rsidRPr="00714AE8" w:rsidRDefault="00D50BAF" w:rsidP="009B7835">
      <w:pPr>
        <w:shd w:val="clear" w:color="auto" w:fill="FFFFFF" w:themeFill="background1"/>
        <w:spacing w:after="0" w:line="240" w:lineRule="auto"/>
        <w:contextualSpacing/>
        <w:jc w:val="both"/>
      </w:pPr>
      <w:sdt>
        <w:sdt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714AE8">
            <w:rPr>
              <w:rFonts w:ascii="MS Gothic" w:eastAsia="MS Gothic" w:hAnsi="MS Gothic"/>
            </w:rPr>
            <w:t xml:space="preserve">☐ </w:t>
          </w:r>
        </w:sdtContent>
      </w:sdt>
      <w:r w:rsidR="002003FC" w:rsidRPr="00714AE8">
        <w:t xml:space="preserve">Ter sido, </w:t>
      </w:r>
      <w:r w:rsidR="004C040A" w:rsidRPr="00714AE8">
        <w:t xml:space="preserve">nos </w:t>
      </w:r>
      <w:r w:rsidR="002003FC" w:rsidRPr="00714AE8">
        <w:t>últimos 6 anos, o investigador principal dun proxecto financiado mediante unha convocatoria pública de investigación competitiva (excluíndo proxectos de convocatorias universitarias).</w:t>
      </w:r>
    </w:p>
    <w:p w14:paraId="154E19D7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Título </w:t>
      </w:r>
      <w:r w:rsidR="004C040A" w:rsidRPr="00714AE8">
        <w:rPr>
          <w:b/>
          <w:bCs/>
          <w:sz w:val="20"/>
          <w:szCs w:val="20"/>
        </w:rPr>
        <w:t>do proxecto</w:t>
      </w:r>
      <w:r w:rsidRPr="00714AE8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549390676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9D8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Código: </w:t>
      </w:r>
      <w:sdt>
        <w:sdtPr>
          <w:rPr>
            <w:sz w:val="20"/>
            <w:szCs w:val="20"/>
          </w:rPr>
          <w:id w:val="1879734273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9D9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Órgano financiador: </w:t>
      </w:r>
      <w:sdt>
        <w:sdtPr>
          <w:rPr>
            <w:sz w:val="20"/>
            <w:szCs w:val="20"/>
          </w:rPr>
          <w:id w:val="848600393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ga clic ou toque aquí para introducir texto.</w:t>
          </w:r>
        </w:sdtContent>
      </w:sdt>
    </w:p>
    <w:p w14:paraId="154E19DA" w14:textId="77777777" w:rsidR="002003FC" w:rsidRPr="00714AE8" w:rsidRDefault="004C040A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Data </w:t>
      </w:r>
      <w:r w:rsidR="002003FC" w:rsidRPr="00714AE8">
        <w:rPr>
          <w:b/>
          <w:bCs/>
          <w:sz w:val="20"/>
          <w:szCs w:val="20"/>
        </w:rPr>
        <w:t xml:space="preserve">de finalización do proxecto: </w:t>
      </w:r>
      <w:sdt>
        <w:sdtPr>
          <w:rPr>
            <w:sz w:val="20"/>
            <w:szCs w:val="20"/>
          </w:rPr>
          <w:id w:val="2007234082"/>
          <w:placeholder>
            <w:docPart w:val="335329807F3D48B88959E5E7A66A0228"/>
          </w:placeholder>
          <w:showingPlcHdr/>
        </w:sdtPr>
        <w:sdtEndPr/>
        <w:sdtContent>
          <w:r w:rsidR="002003FC"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9DB" w14:textId="77777777" w:rsidR="00E16D44" w:rsidRPr="00714AE8" w:rsidRDefault="00E16D44" w:rsidP="002003FC">
      <w:pPr>
        <w:spacing w:after="0" w:line="240" w:lineRule="auto"/>
        <w:contextualSpacing/>
      </w:pPr>
    </w:p>
    <w:p w14:paraId="154E19DC" w14:textId="6BDEC5A5" w:rsidR="002003FC" w:rsidRPr="00714AE8" w:rsidRDefault="00D50BAF" w:rsidP="009B7835">
      <w:pPr>
        <w:spacing w:after="0" w:line="240" w:lineRule="auto"/>
        <w:contextualSpacing/>
        <w:jc w:val="both"/>
      </w:pPr>
      <w:sdt>
        <w:sdt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740">
            <w:rPr>
              <w:rFonts w:ascii="MS Gothic" w:eastAsia="MS Gothic" w:hAnsi="MS Gothic" w:hint="eastAsia"/>
            </w:rPr>
            <w:t>☐</w:t>
          </w:r>
        </w:sdtContent>
      </w:sdt>
      <w:r w:rsidR="00361740">
        <w:t>Acreditar a</w:t>
      </w:r>
      <w:r w:rsidR="002003FC" w:rsidRPr="00714AE8">
        <w:t xml:space="preserve"> autoría ou coautoría, nos últimos 6 anos, de polo menos 3 </w:t>
      </w:r>
      <w:r w:rsidR="004C040A" w:rsidRPr="00714AE8">
        <w:t xml:space="preserve">publicacións </w:t>
      </w:r>
      <w:r w:rsidR="002003FC" w:rsidRPr="00714AE8">
        <w:t xml:space="preserve">incluídas </w:t>
      </w:r>
      <w:r w:rsidR="004C040A" w:rsidRPr="00714AE8">
        <w:t xml:space="preserve">nos </w:t>
      </w:r>
      <w:r w:rsidR="002003FC" w:rsidRPr="00714AE8">
        <w:t xml:space="preserve">Journal Citation Reports (JCR). </w:t>
      </w:r>
    </w:p>
    <w:p w14:paraId="154E19DD" w14:textId="77777777" w:rsidR="002003FC" w:rsidRPr="00714AE8" w:rsidRDefault="002003FC" w:rsidP="009B7835">
      <w:pPr>
        <w:spacing w:after="0" w:line="240" w:lineRule="auto"/>
        <w:contextualSpacing/>
        <w:jc w:val="both"/>
      </w:pPr>
    </w:p>
    <w:tbl>
      <w:tblPr>
        <w:tblStyle w:val="Tablaconcuadrcula"/>
        <w:tblW w:w="861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"/>
        <w:gridCol w:w="17"/>
        <w:gridCol w:w="7848"/>
        <w:gridCol w:w="17"/>
      </w:tblGrid>
      <w:tr w:rsidR="002003FC" w:rsidRPr="00714AE8" w14:paraId="154E19EA" w14:textId="77777777" w:rsidTr="009F5E54">
        <w:trPr>
          <w:gridAfter w:val="1"/>
          <w:wAfter w:w="17" w:type="dxa"/>
        </w:trPr>
        <w:tc>
          <w:tcPr>
            <w:tcW w:w="737" w:type="dxa"/>
          </w:tcPr>
          <w:p w14:paraId="154E19DE" w14:textId="77777777" w:rsidR="002003FC" w:rsidRPr="00714AE8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865" w:type="dxa"/>
            <w:gridSpan w:val="2"/>
          </w:tcPr>
          <w:p w14:paraId="154E19DF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</w:rPr>
                <w:id w:val="-1566791101"/>
                <w:placeholder>
                  <w:docPart w:val="EC4295DA13BF4FBE99AD34FA9144DD9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0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</w:rPr>
                <w:id w:val="922605184"/>
                <w:placeholder>
                  <w:docPart w:val="EC4295DA13BF4FBE99AD34FA9144DD9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1" w14:textId="77777777" w:rsidR="002003FC" w:rsidRPr="00714AE8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Título do artigo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</w:rPr>
                <w:id w:val="1568305194"/>
                <w:placeholder>
                  <w:docPart w:val="18E82E6B370547E0A3850FDA0225EBB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2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1595128271"/>
                <w:placeholder>
                  <w:docPart w:val="26995759441F4C9980B30EB0722FD70C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3" w14:textId="77777777" w:rsidR="002003FC" w:rsidRPr="00714AE8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Volume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1534640626"/>
                <w:placeholder>
                  <w:docPart w:val="E97ED093B91B40A3B87A84025948402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4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Páxinas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166246293"/>
                <w:placeholder>
                  <w:docPart w:val="E97ED093B91B40A3B87A84025948402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5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</w:rPr>
                <w:id w:val="909885640"/>
                <w:placeholder>
                  <w:docPart w:val="57C5467855154A3CB560A6FE26E7014C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6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Factor de impacto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2016881286"/>
                <w:placeholder>
                  <w:docPart w:val="A08B64B299504859BF452FE1EAEE74F3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="002003FC" w:rsidRPr="00714AE8">
              <w:rPr>
                <w:rFonts w:cs="Calibri"/>
                <w:sz w:val="20"/>
                <w:szCs w:val="20"/>
              </w:rPr>
              <w:t xml:space="preserve"> </w:t>
            </w:r>
          </w:p>
          <w:p w14:paraId="154E19E7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cs="Calibri"/>
                  <w:sz w:val="20"/>
                  <w:szCs w:val="20"/>
                </w:rPr>
                <w:id w:val="-1409995186"/>
                <w:placeholder>
                  <w:docPart w:val="D490E496FA274B51ABE6A8E2C68414E0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8" w14:textId="345FC6CC" w:rsidR="002003FC" w:rsidRPr="00714AE8" w:rsidRDefault="00361740" w:rsidP="003D1139">
            <w:pPr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Cuartil</w:t>
            </w:r>
            <w:r w:rsidR="004C040A" w:rsidRPr="00714AE8">
              <w:rPr>
                <w:rFonts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1336760032"/>
                <w:placeholder>
                  <w:docPart w:val="F25A463042F94FAF9B418F9DE10F3D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154E19E9" w14:textId="77777777" w:rsidR="002003FC" w:rsidRPr="00714AE8" w:rsidRDefault="002003FC" w:rsidP="003D1139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2003FC" w:rsidRPr="00714AE8" w14:paraId="154E19F7" w14:textId="77777777" w:rsidTr="009F5E54">
        <w:tc>
          <w:tcPr>
            <w:tcW w:w="754" w:type="dxa"/>
            <w:gridSpan w:val="2"/>
          </w:tcPr>
          <w:p w14:paraId="154E19EB" w14:textId="77777777" w:rsidR="002003FC" w:rsidRPr="00714AE8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2.-</w:t>
            </w:r>
          </w:p>
        </w:tc>
        <w:tc>
          <w:tcPr>
            <w:tcW w:w="7865" w:type="dxa"/>
            <w:gridSpan w:val="2"/>
          </w:tcPr>
          <w:p w14:paraId="154E19EC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</w:rPr>
                <w:id w:val="-1260990203"/>
                <w:placeholder>
                  <w:docPart w:val="0225D06EB0B943A0AE9596A41D697715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D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</w:rPr>
                <w:id w:val="542169480"/>
                <w:placeholder>
                  <w:docPart w:val="0225D06EB0B943A0AE9596A41D697715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E" w14:textId="77777777" w:rsidR="002003FC" w:rsidRPr="00714AE8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Título do artigo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</w:rPr>
                <w:id w:val="-1367129403"/>
                <w:placeholder>
                  <w:docPart w:val="FDA8200119064B179ACD0B50CEB09590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EF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960871849"/>
                <w:placeholder>
                  <w:docPart w:val="B13EF7B069074AB5B91F5297086E4A72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0" w14:textId="77777777" w:rsidR="002003FC" w:rsidRPr="00714AE8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Volume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1762785438"/>
                <w:placeholder>
                  <w:docPart w:val="A116CDE1388F425997CCDBE057751DE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1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Páxinas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715011412"/>
                <w:placeholder>
                  <w:docPart w:val="A116CDE1388F425997CCDBE057751DE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2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</w:rPr>
                <w:id w:val="-701550754"/>
                <w:placeholder>
                  <w:docPart w:val="385B22F6075F423595B964C04EAAAF84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3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Factor de impacto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749242670"/>
                <w:placeholder>
                  <w:docPart w:val="B0CB82731087416EA560CD9DC06DACD1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="002003FC" w:rsidRPr="00714AE8">
              <w:rPr>
                <w:rFonts w:cs="Calibri"/>
                <w:sz w:val="20"/>
                <w:szCs w:val="20"/>
              </w:rPr>
              <w:t xml:space="preserve"> </w:t>
            </w:r>
          </w:p>
          <w:p w14:paraId="154E19F4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cs="Calibri"/>
                  <w:sz w:val="20"/>
                  <w:szCs w:val="20"/>
                </w:rPr>
                <w:id w:val="-8992583"/>
                <w:placeholder>
                  <w:docPart w:val="4737D896D87D40DCB5A76D80BEEA401C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5" w14:textId="1AFD17A0" w:rsidR="002003FC" w:rsidRPr="00714AE8" w:rsidRDefault="00361740" w:rsidP="003D1139">
            <w:pPr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C</w:t>
            </w:r>
            <w:r w:rsidR="004C040A" w:rsidRPr="00714AE8">
              <w:rPr>
                <w:rFonts w:cs="Calibri"/>
                <w:b/>
                <w:bCs/>
                <w:sz w:val="20"/>
                <w:szCs w:val="20"/>
              </w:rPr>
              <w:t>uartil JCR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1081827800"/>
                <w:placeholder>
                  <w:docPart w:val="C4961F0FB0394D30BED5282D9396EE7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154E19F6" w14:textId="77777777" w:rsidR="002003FC" w:rsidRPr="00714AE8" w:rsidRDefault="002003FC" w:rsidP="003D1139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2003FC" w:rsidRPr="00714AE8" w14:paraId="154E1A03" w14:textId="77777777" w:rsidTr="009F5E54">
        <w:tc>
          <w:tcPr>
            <w:tcW w:w="754" w:type="dxa"/>
            <w:gridSpan w:val="2"/>
          </w:tcPr>
          <w:p w14:paraId="154E19F8" w14:textId="77777777" w:rsidR="002003FC" w:rsidRPr="00714AE8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3.-</w:t>
            </w:r>
          </w:p>
        </w:tc>
        <w:tc>
          <w:tcPr>
            <w:tcW w:w="7865" w:type="dxa"/>
            <w:gridSpan w:val="2"/>
          </w:tcPr>
          <w:p w14:paraId="154E19F9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</w:rPr>
                <w:id w:val="-1973736897"/>
                <w:placeholder>
                  <w:docPart w:val="E6FE9CBB18494902944A58BBF23487D4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A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</w:rPr>
                <w:id w:val="65458880"/>
                <w:placeholder>
                  <w:docPart w:val="E6FE9CBB18494902944A58BBF23487D4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B" w14:textId="77777777" w:rsidR="002003FC" w:rsidRPr="00714AE8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Título do artigo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</w:rPr>
                <w:id w:val="1789625706"/>
                <w:placeholder>
                  <w:docPart w:val="33FFE1685E8E4FB1B336129DED35C899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C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1804690233"/>
                <w:placeholder>
                  <w:docPart w:val="C158EB892B5E4DC1B521E5B109235A3C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D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Volume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545607843"/>
                <w:placeholder>
                  <w:docPart w:val="BA1E99CF1B6C42FF826BC96710DBBBB7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E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Páxinas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127166551"/>
                <w:placeholder>
                  <w:docPart w:val="BA1E99CF1B6C42FF826BC96710DBBBB7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9FF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</w:rPr>
                <w:id w:val="-715273338"/>
                <w:placeholder>
                  <w:docPart w:val="4FFD7F68D1A74A99A0AB16B17F6B15ED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00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Factor de impacto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2140716579"/>
                <w:placeholder>
                  <w:docPart w:val="956AE7E3E368437E8334B5E3F552D532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="002003FC" w:rsidRPr="00714AE8">
              <w:rPr>
                <w:rFonts w:cs="Calibri"/>
                <w:sz w:val="20"/>
                <w:szCs w:val="20"/>
              </w:rPr>
              <w:t xml:space="preserve"> </w:t>
            </w:r>
          </w:p>
          <w:p w14:paraId="154E1A01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cs="Calibri"/>
                  <w:sz w:val="20"/>
                  <w:szCs w:val="20"/>
                </w:rPr>
                <w:id w:val="37952704"/>
                <w:placeholder>
                  <w:docPart w:val="C893F9687BB8421D91F331357CF64337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02" w14:textId="39AB1E27" w:rsidR="002003FC" w:rsidRPr="00714AE8" w:rsidRDefault="00361740" w:rsidP="00361740">
            <w:pPr>
              <w:contextualSpacing/>
              <w:jc w:val="both"/>
              <w:rPr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Cuartil</w:t>
            </w:r>
            <w:r w:rsidR="004C040A" w:rsidRPr="00714AE8">
              <w:rPr>
                <w:rFonts w:cs="Calibri"/>
                <w:b/>
                <w:bCs/>
                <w:sz w:val="20"/>
                <w:szCs w:val="20"/>
              </w:rPr>
              <w:t xml:space="preserve"> JCR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1236438914"/>
                <w:placeholder>
                  <w:docPart w:val="F3A18602963C4F04AA528FD28444DF2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Seleccione unha opción.</w:t>
                </w:r>
              </w:sdtContent>
            </w:sdt>
          </w:p>
        </w:tc>
      </w:tr>
    </w:tbl>
    <w:p w14:paraId="154E1A04" w14:textId="77777777" w:rsidR="00B94272" w:rsidRPr="00714AE8" w:rsidRDefault="00B94272" w:rsidP="002003FC">
      <w:pPr>
        <w:spacing w:after="0" w:line="240" w:lineRule="auto"/>
        <w:contextualSpacing/>
      </w:pPr>
    </w:p>
    <w:p w14:paraId="154E1A05" w14:textId="77777777" w:rsidR="000A0871" w:rsidRPr="00714AE8" w:rsidRDefault="000A0871" w:rsidP="002003FC">
      <w:pPr>
        <w:spacing w:after="0" w:line="240" w:lineRule="auto"/>
        <w:contextualSpacing/>
      </w:pPr>
    </w:p>
    <w:p w14:paraId="154E1A06" w14:textId="77777777" w:rsidR="000A0871" w:rsidRPr="00714AE8" w:rsidRDefault="000A0871" w:rsidP="002003FC">
      <w:pPr>
        <w:spacing w:after="0" w:line="240" w:lineRule="auto"/>
        <w:contextualSpacing/>
      </w:pPr>
    </w:p>
    <w:p w14:paraId="154E1A07" w14:textId="79C0C549" w:rsidR="002003FC" w:rsidRPr="00714AE8" w:rsidRDefault="00D50BAF" w:rsidP="002003FC">
      <w:pPr>
        <w:spacing w:after="0" w:line="240" w:lineRule="auto"/>
        <w:contextualSpacing/>
      </w:pPr>
      <w:sdt>
        <w:sdt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714AE8">
            <w:rPr>
              <w:rFonts w:ascii="MS Gothic" w:eastAsia="MS Gothic" w:hAnsi="MS Gothic"/>
            </w:rPr>
            <w:t xml:space="preserve">☐ </w:t>
          </w:r>
        </w:sdtContent>
      </w:sdt>
      <w:r w:rsidR="00F5599A">
        <w:t>Acreditar</w:t>
      </w:r>
      <w:r w:rsidR="002003FC" w:rsidRPr="00714AE8">
        <w:t xml:space="preserve"> a autoría ou coautoría </w:t>
      </w:r>
      <w:r w:rsidR="004C040A" w:rsidRPr="00714AE8">
        <w:t xml:space="preserve">dunha </w:t>
      </w:r>
      <w:r w:rsidR="002003FC" w:rsidRPr="00714AE8">
        <w:t xml:space="preserve">patente en </w:t>
      </w:r>
      <w:r w:rsidR="00F5599A">
        <w:t>explotación</w:t>
      </w:r>
      <w:r w:rsidR="002003FC" w:rsidRPr="00714AE8">
        <w:t>.</w:t>
      </w:r>
    </w:p>
    <w:p w14:paraId="154E1A08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Número de patente: </w:t>
      </w:r>
      <w:sdt>
        <w:sdtPr>
          <w:rPr>
            <w:sz w:val="20"/>
            <w:szCs w:val="20"/>
          </w:rPr>
          <w:id w:val="-1741326602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</w:rPr>
            <w:t>Fai clic ou pulsa aquí para introducir texto.</w:t>
          </w:r>
        </w:sdtContent>
      </w:sdt>
    </w:p>
    <w:p w14:paraId="154E1A09" w14:textId="77777777" w:rsidR="002003FC" w:rsidRPr="00714AE8" w:rsidRDefault="004C040A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Data </w:t>
      </w:r>
      <w:r w:rsidR="002003FC" w:rsidRPr="00714AE8">
        <w:rPr>
          <w:b/>
          <w:bCs/>
          <w:sz w:val="20"/>
          <w:szCs w:val="20"/>
        </w:rPr>
        <w:t xml:space="preserve">da concesión: </w:t>
      </w:r>
      <w:sdt>
        <w:sdtPr>
          <w:rPr>
            <w:sz w:val="20"/>
            <w:szCs w:val="20"/>
          </w:rPr>
          <w:id w:val="476572852"/>
          <w:placeholder>
            <w:docPart w:val="335329807F3D48B88959E5E7A66A0228"/>
          </w:placeholder>
          <w:showingPlcHdr/>
        </w:sdtPr>
        <w:sdtEndPr/>
        <w:sdtContent>
          <w:r w:rsidR="002003FC"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0A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Titular da patente: </w:t>
      </w:r>
      <w:sdt>
        <w:sdtPr>
          <w:rPr>
            <w:sz w:val="20"/>
            <w:szCs w:val="20"/>
          </w:rPr>
          <w:id w:val="-1676255168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0B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Entidade explotadora: </w:t>
      </w:r>
      <w:sdt>
        <w:sdtPr>
          <w:rPr>
            <w:sz w:val="20"/>
            <w:szCs w:val="20"/>
          </w:rPr>
          <w:id w:val="703445231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0C" w14:textId="77777777" w:rsidR="002003FC" w:rsidRPr="00714AE8" w:rsidRDefault="002003FC" w:rsidP="002003FC">
      <w:pPr>
        <w:spacing w:after="0" w:line="240" w:lineRule="auto"/>
        <w:ind w:left="708"/>
        <w:contextualSpacing/>
      </w:pPr>
      <w:r w:rsidRPr="00714AE8">
        <w:rPr>
          <w:b/>
          <w:bCs/>
          <w:sz w:val="20"/>
          <w:szCs w:val="20"/>
        </w:rPr>
        <w:t xml:space="preserve">País de concesión ou territorio: </w:t>
      </w:r>
      <w:sdt>
        <w:sdtPr>
          <w:rPr>
            <w:sz w:val="20"/>
            <w:szCs w:val="20"/>
          </w:rPr>
          <w:id w:val="823778426"/>
          <w:placeholder>
            <w:docPart w:val="335329807F3D48B88959E5E7A66A0228"/>
          </w:placeholder>
          <w:showingPlcHdr/>
        </w:sdtPr>
        <w:sdtEndPr>
          <w:rPr>
            <w:sz w:val="22"/>
            <w:szCs w:val="22"/>
          </w:rPr>
        </w:sdtEndPr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0D" w14:textId="77777777" w:rsidR="002003FC" w:rsidRPr="00714AE8" w:rsidRDefault="002003FC" w:rsidP="002003FC">
      <w:pPr>
        <w:spacing w:after="0" w:line="240" w:lineRule="auto"/>
        <w:contextualSpacing/>
      </w:pPr>
    </w:p>
    <w:p w14:paraId="154E1A0E" w14:textId="47358C50" w:rsidR="002003FC" w:rsidRPr="00714AE8" w:rsidRDefault="00D50BAF" w:rsidP="002003FC">
      <w:pPr>
        <w:spacing w:after="0" w:line="240" w:lineRule="auto"/>
        <w:contextualSpacing/>
        <w:jc w:val="both"/>
      </w:pPr>
      <w:sdt>
        <w:sdt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714AE8">
            <w:rPr>
              <w:rFonts w:ascii="MS Gothic" w:eastAsia="MS Gothic" w:hAnsi="MS Gothic"/>
            </w:rPr>
            <w:t xml:space="preserve">☐ </w:t>
          </w:r>
        </w:sdtContent>
      </w:sdt>
      <w:r w:rsidR="00F5599A">
        <w:t>Dirixir</w:t>
      </w:r>
      <w:r w:rsidR="002003FC" w:rsidRPr="00714AE8">
        <w:t xml:space="preserve"> unha </w:t>
      </w:r>
      <w:r w:rsidR="00BC197D" w:rsidRPr="00714AE8">
        <w:t xml:space="preserve">tese de doutoramento </w:t>
      </w:r>
      <w:r w:rsidR="004C040A" w:rsidRPr="00714AE8">
        <w:t xml:space="preserve">nos </w:t>
      </w:r>
      <w:r w:rsidR="002003FC" w:rsidRPr="00714AE8">
        <w:t>últimos 6 anos cunha cualificación de '</w:t>
      </w:r>
      <w:r w:rsidR="00F5599A">
        <w:t>sobresaínte cum laude</w:t>
      </w:r>
      <w:r w:rsidR="002003FC" w:rsidRPr="00714AE8">
        <w:t>' ou 'a</w:t>
      </w:r>
      <w:r w:rsidR="00F5599A">
        <w:t>pto</w:t>
      </w:r>
      <w:r w:rsidR="002003FC" w:rsidRPr="00714AE8">
        <w:t xml:space="preserve"> cum laude' que resultou en </w:t>
      </w:r>
      <w:r w:rsidR="001B581C" w:rsidRPr="00714AE8">
        <w:t xml:space="preserve">polo </w:t>
      </w:r>
      <w:r w:rsidR="002003FC" w:rsidRPr="00714AE8">
        <w:t xml:space="preserve">menos unha publicación en revistas indexadas </w:t>
      </w:r>
      <w:r w:rsidR="001B581C" w:rsidRPr="00714AE8">
        <w:t xml:space="preserve">no </w:t>
      </w:r>
      <w:r w:rsidR="002003FC" w:rsidRPr="00714AE8">
        <w:t xml:space="preserve">JCR </w:t>
      </w:r>
    </w:p>
    <w:p w14:paraId="154E1A0F" w14:textId="77777777" w:rsidR="009B7835" w:rsidRPr="00714AE8" w:rsidRDefault="009B7835" w:rsidP="002003FC">
      <w:pPr>
        <w:spacing w:after="0" w:line="240" w:lineRule="auto"/>
        <w:contextualSpacing/>
        <w:jc w:val="both"/>
      </w:pPr>
    </w:p>
    <w:p w14:paraId="154E1A10" w14:textId="77777777" w:rsidR="002003FC" w:rsidRPr="00714AE8" w:rsidRDefault="001B581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Data </w:t>
      </w:r>
      <w:r w:rsidR="002003FC" w:rsidRPr="00714AE8">
        <w:rPr>
          <w:b/>
          <w:bCs/>
          <w:sz w:val="20"/>
          <w:szCs w:val="20"/>
        </w:rPr>
        <w:t xml:space="preserve">da defensa: </w:t>
      </w:r>
      <w:sdt>
        <w:sdtPr>
          <w:rPr>
            <w:sz w:val="20"/>
            <w:szCs w:val="20"/>
          </w:rPr>
          <w:id w:val="1121197417"/>
          <w:placeholder>
            <w:docPart w:val="335329807F3D48B88959E5E7A66A0228"/>
          </w:placeholder>
          <w:showingPlcHdr/>
        </w:sdtPr>
        <w:sdtEndPr/>
        <w:sdtContent>
          <w:r w:rsidR="002003FC"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11" w14:textId="77777777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Título </w:t>
      </w:r>
      <w:r w:rsidR="001B581C" w:rsidRPr="00714AE8">
        <w:rPr>
          <w:b/>
          <w:bCs/>
          <w:sz w:val="20"/>
          <w:szCs w:val="20"/>
        </w:rPr>
        <w:t>da tese</w:t>
      </w:r>
      <w:r w:rsidRPr="00714AE8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623143658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12" w14:textId="6A732360" w:rsidR="002003FC" w:rsidRPr="00714AE8" w:rsidRDefault="002003FC" w:rsidP="002003FC">
      <w:pPr>
        <w:spacing w:after="0" w:line="240" w:lineRule="auto"/>
        <w:ind w:left="708"/>
        <w:contextualSpacing/>
        <w:rPr>
          <w:sz w:val="20"/>
          <w:szCs w:val="20"/>
        </w:rPr>
      </w:pPr>
      <w:r w:rsidRPr="00714AE8">
        <w:rPr>
          <w:b/>
          <w:bCs/>
          <w:sz w:val="20"/>
          <w:szCs w:val="20"/>
        </w:rPr>
        <w:t>Autor</w:t>
      </w:r>
      <w:r w:rsidR="00F5599A">
        <w:rPr>
          <w:b/>
          <w:bCs/>
          <w:sz w:val="20"/>
          <w:szCs w:val="20"/>
        </w:rPr>
        <w:t>/a</w:t>
      </w:r>
      <w:r w:rsidRPr="00714AE8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89305493"/>
          <w:placeholder>
            <w:docPart w:val="335329807F3D48B88959E5E7A66A0228"/>
          </w:placeholder>
          <w:showingPlcHdr/>
        </w:sdtPr>
        <w:sdtEndPr/>
        <w:sdtContent>
          <w:r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13" w14:textId="63C5673D" w:rsidR="002003FC" w:rsidRPr="00714AE8" w:rsidRDefault="00F5599A" w:rsidP="002003FC">
      <w:pPr>
        <w:spacing w:after="0" w:line="240" w:lineRule="auto"/>
        <w:ind w:left="708"/>
        <w:contextualSpacing/>
        <w:rPr>
          <w:sz w:val="20"/>
          <w:szCs w:val="20"/>
        </w:rPr>
      </w:pPr>
      <w:r>
        <w:rPr>
          <w:b/>
          <w:bCs/>
          <w:sz w:val="20"/>
          <w:szCs w:val="20"/>
        </w:rPr>
        <w:t>Cualificación</w:t>
      </w:r>
      <w:r w:rsidR="002003FC" w:rsidRPr="00714AE8">
        <w:rPr>
          <w:b/>
          <w:bCs/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130543295"/>
          <w:placeholder>
            <w:docPart w:val="335329807F3D48B88959E5E7A66A0228"/>
          </w:placeholder>
          <w:showingPlcHdr/>
        </w:sdtPr>
        <w:sdtEndPr/>
        <w:sdtContent>
          <w:r w:rsidR="002003FC" w:rsidRPr="00714AE8">
            <w:rPr>
              <w:rStyle w:val="Textodelmarcadordeposicin"/>
              <w:sz w:val="20"/>
              <w:szCs w:val="20"/>
            </w:rPr>
            <w:t>Fai clic ou pulsa aquí para introducir texto.</w:t>
          </w:r>
        </w:sdtContent>
      </w:sdt>
    </w:p>
    <w:p w14:paraId="154E1A14" w14:textId="77777777" w:rsidR="002003FC" w:rsidRPr="00714AE8" w:rsidRDefault="002003FC" w:rsidP="002003FC">
      <w:pPr>
        <w:spacing w:after="0" w:line="240" w:lineRule="auto"/>
        <w:ind w:left="708"/>
        <w:contextualSpacing/>
        <w:rPr>
          <w:b/>
          <w:bCs/>
          <w:sz w:val="20"/>
          <w:szCs w:val="20"/>
        </w:rPr>
      </w:pPr>
      <w:r w:rsidRPr="00714AE8">
        <w:rPr>
          <w:b/>
          <w:bCs/>
          <w:sz w:val="20"/>
          <w:szCs w:val="20"/>
        </w:rPr>
        <w:t xml:space="preserve">Publicación derivada </w:t>
      </w:r>
      <w:r w:rsidR="001B581C" w:rsidRPr="00714AE8">
        <w:rPr>
          <w:b/>
          <w:bCs/>
          <w:sz w:val="20"/>
          <w:szCs w:val="20"/>
        </w:rPr>
        <w:t>da tese</w:t>
      </w:r>
      <w:r w:rsidRPr="00714AE8">
        <w:rPr>
          <w:b/>
          <w:bCs/>
          <w:sz w:val="20"/>
          <w:szCs w:val="20"/>
        </w:rPr>
        <w:t>:</w:t>
      </w:r>
    </w:p>
    <w:p w14:paraId="154E1A15" w14:textId="77777777" w:rsidR="002003FC" w:rsidRPr="00714AE8" w:rsidRDefault="002003FC" w:rsidP="002003FC">
      <w:pPr>
        <w:spacing w:after="0" w:line="240" w:lineRule="auto"/>
        <w:contextualSpacing/>
      </w:pPr>
    </w:p>
    <w:tbl>
      <w:tblPr>
        <w:tblStyle w:val="Tablaconcuadrcula"/>
        <w:tblpPr w:leftFromText="141" w:rightFromText="141" w:vertAnchor="text" w:tblpY="1"/>
        <w:tblOverlap w:val="never"/>
        <w:tblW w:w="82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625"/>
      </w:tblGrid>
      <w:tr w:rsidR="002003FC" w:rsidRPr="00714AE8" w14:paraId="154E1A22" w14:textId="77777777" w:rsidTr="007C066B">
        <w:tc>
          <w:tcPr>
            <w:tcW w:w="592" w:type="dxa"/>
          </w:tcPr>
          <w:p w14:paraId="154E1A16" w14:textId="77777777" w:rsidR="002003FC" w:rsidRPr="00714AE8" w:rsidRDefault="002003FC" w:rsidP="003D1139">
            <w:pPr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714AE8">
              <w:rPr>
                <w:b/>
                <w:bCs/>
                <w:sz w:val="20"/>
                <w:szCs w:val="20"/>
              </w:rPr>
              <w:t>1.-</w:t>
            </w:r>
          </w:p>
        </w:tc>
        <w:tc>
          <w:tcPr>
            <w:tcW w:w="7625" w:type="dxa"/>
          </w:tcPr>
          <w:p w14:paraId="154E1A17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</w:rPr>
                <w:id w:val="-591400460"/>
                <w:placeholder>
                  <w:docPart w:val="CE266D794562459E90650540B3899EEF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8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</w:rPr>
                <w:id w:val="-1800995778"/>
                <w:placeholder>
                  <w:docPart w:val="CE266D794562459E90650540B3899EEF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9" w14:textId="77777777" w:rsidR="002003FC" w:rsidRPr="00714AE8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Título do artigo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</w:rPr>
                <w:id w:val="1219476530"/>
                <w:placeholder>
                  <w:docPart w:val="1456C0BFB05F4012A3D49ABF2A01C734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A" w14:textId="77777777" w:rsidR="002003FC" w:rsidRPr="00714AE8" w:rsidRDefault="004C040A" w:rsidP="007C066B">
            <w:pPr>
              <w:ind w:right="-537"/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1070011190"/>
                <w:placeholder>
                  <w:docPart w:val="0D5EF4F58C3B49A88CA1F68BD7272D89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B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Volume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1352060928"/>
                <w:placeholder>
                  <w:docPart w:val="C7092D60F70E4CF79558273C6C8EE18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C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Páxinas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307252324"/>
                <w:placeholder>
                  <w:docPart w:val="C7092D60F70E4CF79558273C6C8EE185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D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</w:rPr>
                <w:id w:val="1123264346"/>
                <w:placeholder>
                  <w:docPart w:val="25B6B50F60744ACF852B816BD47B497F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1E" w14:textId="77777777" w:rsidR="002003FC" w:rsidRPr="00714AE8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>Factor de impacto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-982850502"/>
                <w:placeholder>
                  <w:docPart w:val="21703858CFD044F2931049F962C0C7A8"/>
                </w:placeholder>
                <w:showingPlcHdr/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  <w:r w:rsidR="002003FC" w:rsidRPr="00714AE8">
              <w:rPr>
                <w:rFonts w:cs="Calibri"/>
                <w:sz w:val="20"/>
                <w:szCs w:val="20"/>
              </w:rPr>
              <w:t xml:space="preserve"> </w:t>
            </w:r>
          </w:p>
          <w:p w14:paraId="154E1A1F" w14:textId="77777777" w:rsidR="002003FC" w:rsidRPr="00714AE8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 w:rsidRPr="00714AE8">
              <w:rPr>
                <w:rFonts w:cs="Calibri"/>
                <w:b/>
                <w:bCs/>
                <w:sz w:val="20"/>
                <w:szCs w:val="20"/>
              </w:rPr>
              <w:t xml:space="preserve">Categoría JCR: </w:t>
            </w:r>
            <w:sdt>
              <w:sdtPr>
                <w:rPr>
                  <w:rFonts w:cs="Calibri"/>
                  <w:sz w:val="20"/>
                  <w:szCs w:val="20"/>
                </w:rPr>
                <w:id w:val="-68502970"/>
                <w:placeholder>
                  <w:docPart w:val="D644108D2D52419585EB5DA927AE8E3F"/>
                </w:placeholder>
                <w:showingPlcHdr/>
              </w:sdtPr>
              <w:sdtEndPr/>
              <w:sdtContent>
                <w:r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Fai clic ou pulsa aquí para introducir texto.</w:t>
                </w:r>
              </w:sdtContent>
            </w:sdt>
          </w:p>
          <w:p w14:paraId="154E1A20" w14:textId="153A8A1C" w:rsidR="002003FC" w:rsidRPr="00714AE8" w:rsidRDefault="00F5599A" w:rsidP="003D1139">
            <w:pPr>
              <w:contextualSpacing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 xml:space="preserve">Cuartil </w:t>
            </w:r>
            <w:r w:rsidR="004C040A" w:rsidRPr="00714AE8">
              <w:rPr>
                <w:rFonts w:cs="Calibri"/>
                <w:b/>
                <w:bCs/>
                <w:sz w:val="20"/>
                <w:szCs w:val="20"/>
              </w:rPr>
              <w:t>JCR no ano de publicación</w:t>
            </w:r>
            <w:r w:rsidR="002003FC" w:rsidRPr="00714AE8">
              <w:rPr>
                <w:rFonts w:cs="Calibri"/>
                <w:b/>
                <w:bCs/>
                <w:sz w:val="20"/>
                <w:szCs w:val="20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</w:rPr>
                <w:id w:val="2140299360"/>
                <w:placeholder>
                  <w:docPart w:val="0E8CA3E8E6864F228551AEC330CF5BE4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714AE8">
                  <w:rPr>
                    <w:rStyle w:val="Textodelmarcadordeposicin"/>
                    <w:rFonts w:cs="Calibri"/>
                    <w:sz w:val="20"/>
                    <w:szCs w:val="20"/>
                  </w:rPr>
                  <w:t>Seleccione un elemento.</w:t>
                </w:r>
              </w:sdtContent>
            </w:sdt>
          </w:p>
          <w:p w14:paraId="154E1A21" w14:textId="77777777" w:rsidR="002003FC" w:rsidRPr="00714AE8" w:rsidRDefault="002003FC" w:rsidP="003D1139">
            <w:pPr>
              <w:contextualSpacing/>
              <w:jc w:val="both"/>
              <w:rPr>
                <w:sz w:val="20"/>
                <w:szCs w:val="20"/>
              </w:rPr>
            </w:pPr>
          </w:p>
        </w:tc>
      </w:tr>
    </w:tbl>
    <w:p w14:paraId="154E1A23" w14:textId="77777777" w:rsidR="002003FC" w:rsidRPr="00714AE8" w:rsidRDefault="002003FC" w:rsidP="002003FC">
      <w:pPr>
        <w:spacing w:after="0" w:line="240" w:lineRule="auto"/>
        <w:contextualSpacing/>
      </w:pPr>
      <w:r w:rsidRPr="00714AE8">
        <w:br w:type="textWrapping" w:clear="all"/>
      </w:r>
    </w:p>
    <w:p w14:paraId="154E1A24" w14:textId="77777777" w:rsidR="002003FC" w:rsidRPr="00714AE8" w:rsidRDefault="002003FC" w:rsidP="002003FC">
      <w:pPr>
        <w:spacing w:after="0" w:line="240" w:lineRule="auto"/>
        <w:contextualSpacing/>
      </w:pPr>
    </w:p>
    <w:p w14:paraId="154E1A25" w14:textId="77777777" w:rsidR="002003FC" w:rsidRPr="00714AE8" w:rsidRDefault="002003FC" w:rsidP="002003FC">
      <w:pPr>
        <w:spacing w:after="0" w:line="240" w:lineRule="auto"/>
        <w:contextualSpacing/>
      </w:pPr>
    </w:p>
    <w:p w14:paraId="154E1A26" w14:textId="5AE3DB1E" w:rsidR="001B581C" w:rsidRPr="00714AE8" w:rsidRDefault="001B581C" w:rsidP="001B581C">
      <w:pPr>
        <w:spacing w:after="0" w:line="240" w:lineRule="auto"/>
        <w:contextualSpacing/>
      </w:pPr>
      <w:r w:rsidRPr="00714AE8">
        <w:t xml:space="preserve">E </w:t>
      </w:r>
      <w:r w:rsidR="00F5599A">
        <w:t xml:space="preserve">para que así conste, </w:t>
      </w:r>
      <w:r w:rsidRPr="00714AE8">
        <w:t>asino o presente documento</w:t>
      </w:r>
    </w:p>
    <w:p w14:paraId="154E1A27" w14:textId="77777777" w:rsidR="001B581C" w:rsidRPr="00714AE8" w:rsidRDefault="001B581C" w:rsidP="001B581C">
      <w:pPr>
        <w:spacing w:after="0" w:line="240" w:lineRule="auto"/>
        <w:contextualSpacing/>
      </w:pPr>
    </w:p>
    <w:p w14:paraId="154E1A28" w14:textId="77777777" w:rsidR="001B581C" w:rsidRPr="00714AE8" w:rsidRDefault="001B581C" w:rsidP="001B581C">
      <w:pPr>
        <w:spacing w:after="0" w:line="240" w:lineRule="auto"/>
        <w:contextualSpacing/>
      </w:pPr>
      <w:r w:rsidRPr="00714AE8">
        <w:t>Lugar e data</w:t>
      </w:r>
    </w:p>
    <w:p w14:paraId="154E1A29" w14:textId="77777777" w:rsidR="001B581C" w:rsidRPr="00714AE8" w:rsidRDefault="001B581C" w:rsidP="001B581C">
      <w:pPr>
        <w:spacing w:after="0" w:line="240" w:lineRule="auto"/>
        <w:contextualSpacing/>
      </w:pPr>
    </w:p>
    <w:p w14:paraId="154E1A2A" w14:textId="77777777" w:rsidR="001B581C" w:rsidRPr="00714AE8" w:rsidRDefault="001B581C" w:rsidP="001B581C">
      <w:pPr>
        <w:spacing w:after="0" w:line="240" w:lineRule="auto"/>
        <w:contextualSpacing/>
      </w:pPr>
      <w:r w:rsidRPr="00714AE8">
        <w:t>Sinatura:</w:t>
      </w:r>
    </w:p>
    <w:p w14:paraId="154E1A2B" w14:textId="77777777" w:rsidR="002003FC" w:rsidRPr="00714AE8" w:rsidRDefault="002003FC" w:rsidP="002003FC">
      <w:pPr>
        <w:spacing w:after="0" w:line="240" w:lineRule="auto"/>
        <w:contextualSpacing/>
      </w:pPr>
    </w:p>
    <w:p w14:paraId="154E1A2C" w14:textId="77777777" w:rsidR="002003FC" w:rsidRPr="00714AE8" w:rsidRDefault="002003FC" w:rsidP="002003FC">
      <w:pPr>
        <w:spacing w:after="0" w:line="240" w:lineRule="auto"/>
        <w:contextualSpacing/>
      </w:pPr>
    </w:p>
    <w:p w14:paraId="154E1A2D" w14:textId="77777777" w:rsidR="00F17228" w:rsidRPr="00714AE8" w:rsidRDefault="00F17228"/>
    <w:sectPr w:rsidR="00F17228" w:rsidRPr="00714AE8" w:rsidSect="00B94272">
      <w:headerReference w:type="default" r:id="rId7"/>
      <w:pgSz w:w="11906" w:h="16838"/>
      <w:pgMar w:top="1701" w:right="1701" w:bottom="1701" w:left="1701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E1A30" w14:textId="77777777" w:rsidR="008867B3" w:rsidRDefault="008867B3" w:rsidP="002003FC">
      <w:pPr>
        <w:spacing w:after="0" w:line="240" w:lineRule="auto"/>
      </w:pPr>
      <w:r>
        <w:separator/>
      </w:r>
    </w:p>
  </w:endnote>
  <w:endnote w:type="continuationSeparator" w:id="0">
    <w:p w14:paraId="154E1A31" w14:textId="77777777" w:rsidR="008867B3" w:rsidRDefault="008867B3" w:rsidP="00200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E1A2E" w14:textId="77777777" w:rsidR="008867B3" w:rsidRDefault="008867B3" w:rsidP="002003FC">
      <w:pPr>
        <w:spacing w:after="0" w:line="240" w:lineRule="auto"/>
      </w:pPr>
      <w:r>
        <w:separator/>
      </w:r>
    </w:p>
  </w:footnote>
  <w:footnote w:type="continuationSeparator" w:id="0">
    <w:p w14:paraId="154E1A2F" w14:textId="77777777" w:rsidR="008867B3" w:rsidRDefault="008867B3" w:rsidP="00200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E1A32" w14:textId="77777777" w:rsidR="002003FC" w:rsidRDefault="002003FC" w:rsidP="002003FC">
    <w:pPr>
      <w:pStyle w:val="Encabezado"/>
      <w:rPr>
        <w:noProof/>
      </w:rPr>
    </w:pPr>
    <w:bookmarkStart w:id="1" w:name="OLE_LINK5"/>
    <w:bookmarkStart w:id="2" w:name="OLE_LINK6"/>
  </w:p>
  <w:bookmarkEnd w:id="1"/>
  <w:bookmarkEnd w:id="2"/>
  <w:p w14:paraId="154E1A33" w14:textId="17B8676B" w:rsidR="00C77109" w:rsidRPr="00722C64" w:rsidRDefault="00714AE8" w:rsidP="00C77109">
    <w:pPr>
      <w:pStyle w:val="Encabezado"/>
      <w:rPr>
        <w:noProof/>
      </w:rPr>
    </w:pPr>
    <w:r>
      <w:rPr>
        <w:noProof/>
      </w:rPr>
      <w:t xml:space="preserve">Comisión Académcia </w:t>
    </w:r>
    <w:r w:rsidR="00C77109">
      <w:rPr>
        <w:noProof/>
      </w:rPr>
      <w:t xml:space="preserve">do </w:t>
    </w:r>
    <w:r w:rsidR="00C77109" w:rsidRPr="00722C64">
      <w:rPr>
        <w:noProof/>
      </w:rPr>
      <w:t xml:space="preserve">Programa de </w:t>
    </w:r>
    <w:r w:rsidR="00C77109">
      <w:rPr>
        <w:noProof/>
      </w:rPr>
      <w:t xml:space="preserve">Doutoramento </w:t>
    </w:r>
    <w:r w:rsidR="00C77109" w:rsidRPr="00722C64">
      <w:rPr>
        <w:noProof/>
      </w:rPr>
      <w:t xml:space="preserve">en </w:t>
    </w:r>
    <w:r>
      <w:rPr>
        <w:noProof/>
      </w:rPr>
      <w:t xml:space="preserve">Computación </w:t>
    </w:r>
    <w:r w:rsidR="00C77109" w:rsidRPr="00722C64">
      <w:rPr>
        <w:noProof/>
      </w:rPr>
      <w:t>R</w:t>
    </w:r>
    <w:r>
      <w:rPr>
        <w:noProof/>
      </w:rPr>
      <w:t>D</w:t>
    </w:r>
    <w:r w:rsidR="00C77109" w:rsidRPr="00722C64">
      <w:rPr>
        <w:noProof/>
      </w:rPr>
      <w:t xml:space="preserve"> 99/2011 </w:t>
    </w:r>
    <w:r w:rsidR="00236C52">
      <w:rPr>
        <w:noProof/>
      </w:rPr>
      <w:t xml:space="preserve">e </w:t>
    </w:r>
    <w:r w:rsidR="00236C52" w:rsidRPr="00236C52">
      <w:rPr>
        <w:noProof/>
      </w:rPr>
      <w:t>R</w:t>
    </w:r>
    <w:r>
      <w:rPr>
        <w:noProof/>
      </w:rPr>
      <w:t>D 576/2023</w:t>
    </w:r>
  </w:p>
  <w:p w14:paraId="154E1A34" w14:textId="77777777" w:rsidR="002003FC" w:rsidRPr="00722C64" w:rsidRDefault="002003FC" w:rsidP="002003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54E1A36" wp14:editId="154E1A37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154E1A38" wp14:editId="154E1A39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4E1A35" w14:textId="77777777" w:rsidR="002003FC" w:rsidRDefault="002003F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E38C6"/>
    <w:multiLevelType w:val="multilevel"/>
    <w:tmpl w:val="8E746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027D6B"/>
    <w:multiLevelType w:val="multilevel"/>
    <w:tmpl w:val="6FA0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3tDA3MDM0NrAwtjBX0lEKTi0uzszPAykwrAUAn9mGYCwAAAA="/>
  </w:docVars>
  <w:rsids>
    <w:rsidRoot w:val="00F17228"/>
    <w:rsid w:val="000A0871"/>
    <w:rsid w:val="001863FD"/>
    <w:rsid w:val="00192548"/>
    <w:rsid w:val="001B581C"/>
    <w:rsid w:val="002003FC"/>
    <w:rsid w:val="00212559"/>
    <w:rsid w:val="00236C52"/>
    <w:rsid w:val="002E47B1"/>
    <w:rsid w:val="00361740"/>
    <w:rsid w:val="003665C7"/>
    <w:rsid w:val="00420F73"/>
    <w:rsid w:val="00424976"/>
    <w:rsid w:val="004C040A"/>
    <w:rsid w:val="004E6C12"/>
    <w:rsid w:val="00527040"/>
    <w:rsid w:val="005558FE"/>
    <w:rsid w:val="00714AE8"/>
    <w:rsid w:val="007A78D2"/>
    <w:rsid w:val="007C066B"/>
    <w:rsid w:val="008867B3"/>
    <w:rsid w:val="008B2DDE"/>
    <w:rsid w:val="00902C96"/>
    <w:rsid w:val="009348CC"/>
    <w:rsid w:val="00983218"/>
    <w:rsid w:val="009B1B06"/>
    <w:rsid w:val="009B7835"/>
    <w:rsid w:val="009F5E54"/>
    <w:rsid w:val="00A338B7"/>
    <w:rsid w:val="00A94251"/>
    <w:rsid w:val="00AD4F20"/>
    <w:rsid w:val="00AF2749"/>
    <w:rsid w:val="00B02481"/>
    <w:rsid w:val="00B649F8"/>
    <w:rsid w:val="00B76555"/>
    <w:rsid w:val="00B94272"/>
    <w:rsid w:val="00BB2CA3"/>
    <w:rsid w:val="00BC197D"/>
    <w:rsid w:val="00C57B58"/>
    <w:rsid w:val="00C77109"/>
    <w:rsid w:val="00CF52F6"/>
    <w:rsid w:val="00D35205"/>
    <w:rsid w:val="00D50BAF"/>
    <w:rsid w:val="00DD69E6"/>
    <w:rsid w:val="00DF73E3"/>
    <w:rsid w:val="00E16D44"/>
    <w:rsid w:val="00EA44A7"/>
    <w:rsid w:val="00EC25FF"/>
    <w:rsid w:val="00F17228"/>
    <w:rsid w:val="00F206E6"/>
    <w:rsid w:val="00F40350"/>
    <w:rsid w:val="00F5599A"/>
    <w:rsid w:val="00F7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54E198A"/>
  <w15:docId w15:val="{6116D78C-0132-4D55-8E34-D7CBEF68A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CC1"/>
    <w:pPr>
      <w:spacing w:after="160" w:line="259" w:lineRule="auto"/>
    </w:pPr>
    <w:rPr>
      <w:rFonts w:ascii="Calibri" w:eastAsia="Calibri" w:hAnsi="Calibri"/>
      <w:kern w:val="2"/>
      <w:lang w:val="gl-ES"/>
      <w14:ligatures w14:val="standardContextu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Encabezado">
    <w:name w:val="header"/>
    <w:basedOn w:val="Normal"/>
    <w:link w:val="EncabezadoCar"/>
    <w:unhideWhenUsed/>
    <w:rsid w:val="002003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2003FC"/>
    <w:rPr>
      <w:rFonts w:ascii="Calibri" w:eastAsia="Calibri" w:hAnsi="Calibri"/>
      <w:kern w:val="2"/>
      <w:lang w:val="gl-ES"/>
      <w14:ligatures w14:val="standardContextual"/>
    </w:rPr>
  </w:style>
  <w:style w:type="paragraph" w:styleId="Piedepgina">
    <w:name w:val="footer"/>
    <w:basedOn w:val="Normal"/>
    <w:link w:val="PiedepginaCar"/>
    <w:uiPriority w:val="99"/>
    <w:unhideWhenUsed/>
    <w:rsid w:val="002003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003FC"/>
    <w:rPr>
      <w:rFonts w:ascii="Calibri" w:eastAsia="Calibri" w:hAnsi="Calibri"/>
      <w:kern w:val="2"/>
      <w:lang w:val="gl-ES"/>
      <w14:ligatures w14:val="standardContextual"/>
    </w:rPr>
  </w:style>
  <w:style w:type="table" w:styleId="Tablaconcuadrcula">
    <w:name w:val="Table Grid"/>
    <w:basedOn w:val="Tablanormal"/>
    <w:uiPriority w:val="39"/>
    <w:rsid w:val="002003FC"/>
    <w:pPr>
      <w:suppressAutoHyphens w:val="0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003FC"/>
    <w:rPr>
      <w:color w:val="666666"/>
    </w:rPr>
  </w:style>
  <w:style w:type="paragraph" w:styleId="NormalWeb">
    <w:name w:val="Normal (Web)"/>
    <w:basedOn w:val="Normal"/>
    <w:uiPriority w:val="99"/>
    <w:unhideWhenUsed/>
    <w:rsid w:val="007A78D2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2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E50D32BA88849E4A35CC9EF4F285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BD1DC-4155-4AC0-B1A0-87D433A5E713}"/>
      </w:docPartPr>
      <w:docPartBody>
        <w:p w:rsidR="001769C8" w:rsidRDefault="008130D1" w:rsidP="008130D1">
          <w:pPr>
            <w:pStyle w:val="BE50D32BA88849E4A35CC9EF4F285B6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FC1DC936FB47D8B89B644ADABFF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5340F-3F4A-49A3-8375-33D2FA326A13}"/>
      </w:docPartPr>
      <w:docPartBody>
        <w:p w:rsidR="001769C8" w:rsidRDefault="008130D1" w:rsidP="008130D1">
          <w:pPr>
            <w:pStyle w:val="E5FC1DC936FB47D8B89B644ADABFF3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78DD7D436D41008762AEFB11853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479D0-4F58-443D-9141-7C6CE070B003}"/>
      </w:docPartPr>
      <w:docPartBody>
        <w:p w:rsidR="001769C8" w:rsidRDefault="008130D1" w:rsidP="008130D1">
          <w:pPr>
            <w:pStyle w:val="1C78DD7D436D41008762AEFB1185313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EE952B4A47419DA1F13158AF89C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F43C6-BDCF-463B-932B-CF5BC3D2A660}"/>
      </w:docPartPr>
      <w:docPartBody>
        <w:p w:rsidR="001769C8" w:rsidRDefault="008130D1" w:rsidP="008130D1">
          <w:pPr>
            <w:pStyle w:val="DEEE952B4A47419DA1F13158AF89C8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D4055938ACE473DBC12A9950A028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1B0BD-498E-4351-8249-203B6B2446D3}"/>
      </w:docPartPr>
      <w:docPartBody>
        <w:p w:rsidR="001769C8" w:rsidRDefault="008130D1" w:rsidP="008130D1">
          <w:pPr>
            <w:pStyle w:val="2D4055938ACE473DBC12A9950A028B1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5329807F3D48B88959E5E7A66A0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EE10D-16A8-44F7-A67F-D71319C46D70}"/>
      </w:docPartPr>
      <w:docPartBody>
        <w:p w:rsidR="001769C8" w:rsidRDefault="008130D1" w:rsidP="008130D1">
          <w:pPr>
            <w:pStyle w:val="335329807F3D48B88959E5E7A66A02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4295DA13BF4FBE99AD34FA9144D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4CC57-9BAB-4D4A-A81E-C6E97FE1DB15}"/>
      </w:docPartPr>
      <w:docPartBody>
        <w:p w:rsidR="001769C8" w:rsidRDefault="008130D1" w:rsidP="008130D1">
          <w:pPr>
            <w:pStyle w:val="EC4295DA13BF4FBE99AD34FA9144DD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8E82E6B370547E0A3850FDA0225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5C9AE-1B4C-41AC-8269-6057E0E3ACBD}"/>
      </w:docPartPr>
      <w:docPartBody>
        <w:p w:rsidR="001769C8" w:rsidRDefault="008130D1" w:rsidP="008130D1">
          <w:pPr>
            <w:pStyle w:val="18E82E6B370547E0A3850FDA0225E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6995759441F4C9980B30EB0722FD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DBC6C-D4E8-4338-9C4C-B0292D588F7C}"/>
      </w:docPartPr>
      <w:docPartBody>
        <w:p w:rsidR="001769C8" w:rsidRDefault="008130D1" w:rsidP="008130D1">
          <w:pPr>
            <w:pStyle w:val="26995759441F4C9980B30EB0722FD7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7ED093B91B40A3B87A840259484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43E50-5021-4F25-A6F9-5CDA388D27BB}"/>
      </w:docPartPr>
      <w:docPartBody>
        <w:p w:rsidR="001769C8" w:rsidRDefault="008130D1" w:rsidP="008130D1">
          <w:pPr>
            <w:pStyle w:val="E97ED093B91B40A3B87A8402594840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7C5467855154A3CB560A6FE26E70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61B44-6B22-4899-8F34-33C76B504541}"/>
      </w:docPartPr>
      <w:docPartBody>
        <w:p w:rsidR="001769C8" w:rsidRDefault="008130D1" w:rsidP="008130D1">
          <w:pPr>
            <w:pStyle w:val="57C5467855154A3CB560A6FE26E7014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8B64B299504859BF452FE1EAEE7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EDA1F-445D-4408-AB9F-AA11336421E0}"/>
      </w:docPartPr>
      <w:docPartBody>
        <w:p w:rsidR="001769C8" w:rsidRDefault="008130D1" w:rsidP="008130D1">
          <w:pPr>
            <w:pStyle w:val="A08B64B299504859BF452FE1EAEE74F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90E496FA274B51ABE6A8E2C6841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FF281-0E3C-4911-86A2-AE11681B4DEA}"/>
      </w:docPartPr>
      <w:docPartBody>
        <w:p w:rsidR="001769C8" w:rsidRDefault="008130D1" w:rsidP="008130D1">
          <w:pPr>
            <w:pStyle w:val="D490E496FA274B51ABE6A8E2C68414E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25A463042F94FAF9B418F9DE10F3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7CF41-1ED9-428D-8255-C21CD7CC96B0}"/>
      </w:docPartPr>
      <w:docPartBody>
        <w:p w:rsidR="001769C8" w:rsidRDefault="008130D1" w:rsidP="008130D1">
          <w:pPr>
            <w:pStyle w:val="F25A463042F94FAF9B418F9DE10F3D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225D06EB0B943A0AE9596A41D697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34A31-53FF-4F3A-93F0-E115A024202C}"/>
      </w:docPartPr>
      <w:docPartBody>
        <w:p w:rsidR="001769C8" w:rsidRDefault="008130D1" w:rsidP="008130D1">
          <w:pPr>
            <w:pStyle w:val="0225D06EB0B943A0AE9596A41D6977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A8200119064B179ACD0B50CEB09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99A25-0FF3-4E0E-9554-E8D1DA203248}"/>
      </w:docPartPr>
      <w:docPartBody>
        <w:p w:rsidR="001769C8" w:rsidRDefault="008130D1" w:rsidP="008130D1">
          <w:pPr>
            <w:pStyle w:val="FDA8200119064B179ACD0B50CEB0959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13EF7B069074AB5B91F5297086E4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167C6-F6EF-407B-999E-B0199C4B83F0}"/>
      </w:docPartPr>
      <w:docPartBody>
        <w:p w:rsidR="001769C8" w:rsidRDefault="008130D1" w:rsidP="008130D1">
          <w:pPr>
            <w:pStyle w:val="B13EF7B069074AB5B91F5297086E4A7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16CDE1388F425997CCDBE057751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97E8D-D703-468C-B4B4-EF46701D52C4}"/>
      </w:docPartPr>
      <w:docPartBody>
        <w:p w:rsidR="001769C8" w:rsidRDefault="008130D1" w:rsidP="008130D1">
          <w:pPr>
            <w:pStyle w:val="A116CDE1388F425997CCDBE057751DE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85B22F6075F423595B964C04EAAA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CE91B-0BB5-410D-A5A0-F15E69EECAEC}"/>
      </w:docPartPr>
      <w:docPartBody>
        <w:p w:rsidR="001769C8" w:rsidRDefault="008130D1" w:rsidP="008130D1">
          <w:pPr>
            <w:pStyle w:val="385B22F6075F423595B964C04EAAAF8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CB82731087416EA560CD9DC06DA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43567-93F6-48C7-B476-0C1E33F2A894}"/>
      </w:docPartPr>
      <w:docPartBody>
        <w:p w:rsidR="001769C8" w:rsidRDefault="008130D1" w:rsidP="008130D1">
          <w:pPr>
            <w:pStyle w:val="B0CB82731087416EA560CD9DC06DAC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737D896D87D40DCB5A76D80BEEA4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08F6D-BEC0-4C7F-9581-E268A8BEC626}"/>
      </w:docPartPr>
      <w:docPartBody>
        <w:p w:rsidR="001769C8" w:rsidRDefault="008130D1" w:rsidP="008130D1">
          <w:pPr>
            <w:pStyle w:val="4737D896D87D40DCB5A76D80BEEA40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4961F0FB0394D30BED5282D9396E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5DE56-251B-4175-B202-64BED7B53165}"/>
      </w:docPartPr>
      <w:docPartBody>
        <w:p w:rsidR="001769C8" w:rsidRDefault="008130D1" w:rsidP="008130D1">
          <w:pPr>
            <w:pStyle w:val="C4961F0FB0394D30BED5282D9396EE7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6FE9CBB18494902944A58BBF2348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145AA-94C9-4EA1-A933-A81CA591072C}"/>
      </w:docPartPr>
      <w:docPartBody>
        <w:p w:rsidR="001769C8" w:rsidRDefault="008130D1" w:rsidP="008130D1">
          <w:pPr>
            <w:pStyle w:val="E6FE9CBB18494902944A58BBF23487D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FFE1685E8E4FB1B336129DED35C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EEE4D-F0ED-4FAE-AA89-9024D74F7A7C}"/>
      </w:docPartPr>
      <w:docPartBody>
        <w:p w:rsidR="001769C8" w:rsidRDefault="008130D1" w:rsidP="008130D1">
          <w:pPr>
            <w:pStyle w:val="33FFE1685E8E4FB1B336129DED35C89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158EB892B5E4DC1B521E5B109235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5D27C-7635-435D-B907-05010DDF662F}"/>
      </w:docPartPr>
      <w:docPartBody>
        <w:p w:rsidR="001769C8" w:rsidRDefault="008130D1" w:rsidP="008130D1">
          <w:pPr>
            <w:pStyle w:val="C158EB892B5E4DC1B521E5B109235A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1E99CF1B6C42FF826BC96710DB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765E3-1F64-4853-AADF-2EC0123AA163}"/>
      </w:docPartPr>
      <w:docPartBody>
        <w:p w:rsidR="001769C8" w:rsidRDefault="008130D1" w:rsidP="008130D1">
          <w:pPr>
            <w:pStyle w:val="BA1E99CF1B6C42FF826BC96710DBBB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FFD7F68D1A74A99A0AB16B17F6B1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2AA31-9475-409D-B02A-7BE36F387545}"/>
      </w:docPartPr>
      <w:docPartBody>
        <w:p w:rsidR="001769C8" w:rsidRDefault="008130D1" w:rsidP="008130D1">
          <w:pPr>
            <w:pStyle w:val="4FFD7F68D1A74A99A0AB16B17F6B15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6AE7E3E368437E8334B5E3F552D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EA535-CF68-4CA4-8405-FD595D69F4CE}"/>
      </w:docPartPr>
      <w:docPartBody>
        <w:p w:rsidR="001769C8" w:rsidRDefault="008130D1" w:rsidP="008130D1">
          <w:pPr>
            <w:pStyle w:val="956AE7E3E368437E8334B5E3F552D53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893F9687BB8421D91F331357CF64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124EA-21C8-424B-B19B-1846513F70B0}"/>
      </w:docPartPr>
      <w:docPartBody>
        <w:p w:rsidR="001769C8" w:rsidRDefault="008130D1" w:rsidP="008130D1">
          <w:pPr>
            <w:pStyle w:val="C893F9687BB8421D91F331357CF6433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3A18602963C4F04AA528FD28444D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F1EA2-AFBF-4500-9BC6-DCBBA86BB1D3}"/>
      </w:docPartPr>
      <w:docPartBody>
        <w:p w:rsidR="001769C8" w:rsidRDefault="008130D1" w:rsidP="008130D1">
          <w:pPr>
            <w:pStyle w:val="F3A18602963C4F04AA528FD28444DF2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E266D794562459E90650540B3899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2EF32-968F-40F7-88E0-1F04E438AAC0}"/>
      </w:docPartPr>
      <w:docPartBody>
        <w:p w:rsidR="001769C8" w:rsidRDefault="008130D1" w:rsidP="008130D1">
          <w:pPr>
            <w:pStyle w:val="CE266D794562459E90650540B3899EE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56C0BFB05F4012A3D49ABF2A01C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D6B07-01ED-41D0-90FF-CE0813058FDF}"/>
      </w:docPartPr>
      <w:docPartBody>
        <w:p w:rsidR="001769C8" w:rsidRDefault="008130D1" w:rsidP="008130D1">
          <w:pPr>
            <w:pStyle w:val="1456C0BFB05F4012A3D49ABF2A01C73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D5EF4F58C3B49A88CA1F68BD7272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FE887-AA5E-4926-8F4D-21C40B51D2C7}"/>
      </w:docPartPr>
      <w:docPartBody>
        <w:p w:rsidR="001769C8" w:rsidRDefault="008130D1" w:rsidP="008130D1">
          <w:pPr>
            <w:pStyle w:val="0D5EF4F58C3B49A88CA1F68BD7272D8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092D60F70E4CF79558273C6C8EE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D566A-780F-413E-93F5-13180EF75EAC}"/>
      </w:docPartPr>
      <w:docPartBody>
        <w:p w:rsidR="001769C8" w:rsidRDefault="008130D1" w:rsidP="008130D1">
          <w:pPr>
            <w:pStyle w:val="C7092D60F70E4CF79558273C6C8EE18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5B6B50F60744ACF852B816BD47B4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5FF85-31D0-4A79-B8C5-B090BDCEA87A}"/>
      </w:docPartPr>
      <w:docPartBody>
        <w:p w:rsidR="001769C8" w:rsidRDefault="008130D1" w:rsidP="008130D1">
          <w:pPr>
            <w:pStyle w:val="25B6B50F60744ACF852B816BD47B497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1703858CFD044F2931049F962C0C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F4B18-C1CB-49D6-8A43-5AAA6A6E2074}"/>
      </w:docPartPr>
      <w:docPartBody>
        <w:p w:rsidR="001769C8" w:rsidRDefault="008130D1" w:rsidP="008130D1">
          <w:pPr>
            <w:pStyle w:val="21703858CFD044F2931049F962C0C7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44108D2D52419585EB5DA927AE8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5152C-AFFC-4E81-933D-40B0B2501D5F}"/>
      </w:docPartPr>
      <w:docPartBody>
        <w:p w:rsidR="001769C8" w:rsidRDefault="008130D1" w:rsidP="008130D1">
          <w:pPr>
            <w:pStyle w:val="D644108D2D52419585EB5DA927AE8E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8CA3E8E6864F228551AEC330CF5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ED23F-222C-4982-A3EA-FF6AEB3924C4}"/>
      </w:docPartPr>
      <w:docPartBody>
        <w:p w:rsidR="001769C8" w:rsidRDefault="008130D1" w:rsidP="008130D1">
          <w:pPr>
            <w:pStyle w:val="0E8CA3E8E6864F228551AEC330CF5BE4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3E4C36A539149A1A9B2DD7F5BDCD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6FA47-2C52-4A1B-A7A9-EDA800973B33}"/>
      </w:docPartPr>
      <w:docPartBody>
        <w:p w:rsidR="00DB33A8" w:rsidRDefault="001769C8" w:rsidP="001769C8">
          <w:pPr>
            <w:pStyle w:val="C3E4C36A539149A1A9B2DD7F5BDCD77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40F660814747C6AB7799F00F78E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995E-5923-4DF4-BEC5-51F72E424901}"/>
      </w:docPartPr>
      <w:docPartBody>
        <w:p w:rsidR="008E24D0" w:rsidRDefault="00CA23DF" w:rsidP="00CA23DF">
          <w:pPr>
            <w:pStyle w:val="6140F660814747C6AB7799F00F78EF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4F27AADEBC2474BB3BA0A404F78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98AE0-EA08-4FB5-9B71-E87BDA0CC067}"/>
      </w:docPartPr>
      <w:docPartBody>
        <w:p w:rsidR="008E24D0" w:rsidRDefault="00CA23DF" w:rsidP="00CA23DF">
          <w:pPr>
            <w:pStyle w:val="74F27AADEBC2474BB3BA0A404F7890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F6FB609A034A3CAC5BD0F27371E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E010B-922B-4776-9519-BB80ADF66D17}"/>
      </w:docPartPr>
      <w:docPartBody>
        <w:p w:rsidR="008E24D0" w:rsidRDefault="00CA23DF" w:rsidP="00CA23DF">
          <w:pPr>
            <w:pStyle w:val="46F6FB609A034A3CAC5BD0F27371E0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79CAB56FA7409E9CA790FE373A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2E62-F90C-4440-BCB5-6F3EA6056B51}"/>
      </w:docPartPr>
      <w:docPartBody>
        <w:p w:rsidR="008E24D0" w:rsidRDefault="00CA23DF" w:rsidP="00CA23DF">
          <w:pPr>
            <w:pStyle w:val="3379CAB56FA7409E9CA790FE373A836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91B2A50E6924BCE8433A543EF0CC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3FAAB-AFC4-4B7D-8FB2-3FB4B0E2FF3A}"/>
      </w:docPartPr>
      <w:docPartBody>
        <w:p w:rsidR="008E24D0" w:rsidRDefault="00CA23DF" w:rsidP="00CA23DF">
          <w:pPr>
            <w:pStyle w:val="591B2A50E6924BCE8433A543EF0CC3C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CA1299FB11456FBDD3DFF4D4096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A543F-CADC-479E-8A35-A3A04538B908}"/>
      </w:docPartPr>
      <w:docPartBody>
        <w:p w:rsidR="008E24D0" w:rsidRDefault="00CA23DF" w:rsidP="00CA23DF">
          <w:pPr>
            <w:pStyle w:val="C6CA1299FB11456FBDD3DFF4D40963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D315D94F744FDAA257D8004F9B7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BB3C2-131A-4B08-9344-1E99D9B88161}"/>
      </w:docPartPr>
      <w:docPartBody>
        <w:p w:rsidR="008E24D0" w:rsidRDefault="00CA23DF" w:rsidP="00CA23DF">
          <w:pPr>
            <w:pStyle w:val="FBD315D94F744FDAA257D8004F9B70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32BB17AA0034CB6BCFA53640A33C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1DCD6-596B-46F3-8135-8F89D34F0239}"/>
      </w:docPartPr>
      <w:docPartBody>
        <w:p w:rsidR="008E24D0" w:rsidRDefault="00CA23DF" w:rsidP="00CA23DF">
          <w:pPr>
            <w:pStyle w:val="E32BB17AA0034CB6BCFA53640A33C54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77283609D6D47E29C00845DE2945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7DCEF-45F9-4D1B-98D3-AE6F18A1F5F5}"/>
      </w:docPartPr>
      <w:docPartBody>
        <w:p w:rsidR="008E24D0" w:rsidRDefault="00CA23DF" w:rsidP="00CA23DF">
          <w:pPr>
            <w:pStyle w:val="477283609D6D47E29C00845DE29459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66C499C0AD74FD397C3919519E58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C2A77-B894-4325-91AA-18641D59BF9B}"/>
      </w:docPartPr>
      <w:docPartBody>
        <w:p w:rsidR="008E24D0" w:rsidRDefault="00CA23DF" w:rsidP="00CA23DF">
          <w:pPr>
            <w:pStyle w:val="E66C499C0AD74FD397C3919519E5844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84380DB7E414C98B5FADB5278D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B94EE-3A21-4A8F-8B0B-83EDC16052E9}"/>
      </w:docPartPr>
      <w:docPartBody>
        <w:p w:rsidR="008E24D0" w:rsidRDefault="00CA23DF" w:rsidP="00CA23DF">
          <w:pPr>
            <w:pStyle w:val="D4B84380DB7E414C98B5FADB5278D85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AE5AC7B4ACB44628440C0DE6849E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51C20-5230-46F6-9F0D-13E52D213B64}"/>
      </w:docPartPr>
      <w:docPartBody>
        <w:p w:rsidR="008E24D0" w:rsidRDefault="00CA23DF" w:rsidP="00CA23DF">
          <w:pPr>
            <w:pStyle w:val="BAE5AC7B4ACB44628440C0DE6849E2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F28EB90870E4110B3EF5FC59E8EC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7A0F1-C099-4FFC-9358-0C7659FC321F}"/>
      </w:docPartPr>
      <w:docPartBody>
        <w:p w:rsidR="008E24D0" w:rsidRDefault="00CA23DF" w:rsidP="00CA23DF">
          <w:pPr>
            <w:pStyle w:val="AF28EB90870E4110B3EF5FC59E8EC8C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FCD3164DC7403C820E45219D51C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57D41-4FFB-45C6-AFF9-737C06D40F7E}"/>
      </w:docPartPr>
      <w:docPartBody>
        <w:p w:rsidR="008E24D0" w:rsidRDefault="00CA23DF" w:rsidP="00CA23DF">
          <w:pPr>
            <w:pStyle w:val="9BFCD3164DC7403C820E45219D51C3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30D1"/>
    <w:rsid w:val="00052338"/>
    <w:rsid w:val="00115737"/>
    <w:rsid w:val="001769C8"/>
    <w:rsid w:val="001B6D98"/>
    <w:rsid w:val="003B399D"/>
    <w:rsid w:val="003F04BF"/>
    <w:rsid w:val="00450055"/>
    <w:rsid w:val="004848BA"/>
    <w:rsid w:val="008130D1"/>
    <w:rsid w:val="008E24D0"/>
    <w:rsid w:val="00B853F4"/>
    <w:rsid w:val="00CA23DF"/>
    <w:rsid w:val="00D949AB"/>
    <w:rsid w:val="00DB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A23DF"/>
    <w:rPr>
      <w:color w:val="666666"/>
    </w:rPr>
  </w:style>
  <w:style w:type="paragraph" w:customStyle="1" w:styleId="BE50D32BA88849E4A35CC9EF4F285B6E">
    <w:name w:val="BE50D32BA88849E4A35CC9EF4F285B6E"/>
    <w:rsid w:val="008130D1"/>
  </w:style>
  <w:style w:type="paragraph" w:customStyle="1" w:styleId="E5FC1DC936FB47D8B89B644ADABFF3A8">
    <w:name w:val="E5FC1DC936FB47D8B89B644ADABFF3A8"/>
    <w:rsid w:val="008130D1"/>
  </w:style>
  <w:style w:type="paragraph" w:customStyle="1" w:styleId="1C78DD7D436D41008762AEFB1185313E">
    <w:name w:val="1C78DD7D436D41008762AEFB1185313E"/>
    <w:rsid w:val="008130D1"/>
  </w:style>
  <w:style w:type="paragraph" w:customStyle="1" w:styleId="DEEE952B4A47419DA1F13158AF89C8A1">
    <w:name w:val="DEEE952B4A47419DA1F13158AF89C8A1"/>
    <w:rsid w:val="008130D1"/>
  </w:style>
  <w:style w:type="paragraph" w:customStyle="1" w:styleId="2D4055938ACE473DBC12A9950A028B1A">
    <w:name w:val="2D4055938ACE473DBC12A9950A028B1A"/>
    <w:rsid w:val="008130D1"/>
  </w:style>
  <w:style w:type="paragraph" w:customStyle="1" w:styleId="05319D59F05943AC87F3D19357A7EBA9">
    <w:name w:val="05319D59F05943AC87F3D19357A7EBA9"/>
    <w:rsid w:val="008130D1"/>
  </w:style>
  <w:style w:type="paragraph" w:customStyle="1" w:styleId="DEFE862442BD4D359B82CF47D8D76E83">
    <w:name w:val="DEFE862442BD4D359B82CF47D8D76E83"/>
    <w:rsid w:val="008130D1"/>
  </w:style>
  <w:style w:type="paragraph" w:customStyle="1" w:styleId="5A7C8DF78A1E40B9BD96ACFFF26C0FF5">
    <w:name w:val="5A7C8DF78A1E40B9BD96ACFFF26C0FF5"/>
    <w:rsid w:val="008130D1"/>
  </w:style>
  <w:style w:type="paragraph" w:customStyle="1" w:styleId="F696FA327D1E47938233376C3BD1D6A2">
    <w:name w:val="F696FA327D1E47938233376C3BD1D6A2"/>
    <w:rsid w:val="008130D1"/>
  </w:style>
  <w:style w:type="paragraph" w:customStyle="1" w:styleId="07F4B90B18044D959D6054CB5708E2EB">
    <w:name w:val="07F4B90B18044D959D6054CB5708E2EB"/>
    <w:rsid w:val="008130D1"/>
  </w:style>
  <w:style w:type="paragraph" w:customStyle="1" w:styleId="48A50460628C4EBDB872B3951E21F541">
    <w:name w:val="48A50460628C4EBDB872B3951E21F541"/>
    <w:rsid w:val="008130D1"/>
  </w:style>
  <w:style w:type="paragraph" w:customStyle="1" w:styleId="FE5D0B0ED2894DE5A3B21424271D6190">
    <w:name w:val="FE5D0B0ED2894DE5A3B21424271D6190"/>
    <w:rsid w:val="008130D1"/>
  </w:style>
  <w:style w:type="paragraph" w:customStyle="1" w:styleId="C44634FC4253496FAD82209AC1CA74F5">
    <w:name w:val="C44634FC4253496FAD82209AC1CA74F5"/>
    <w:rsid w:val="008130D1"/>
  </w:style>
  <w:style w:type="paragraph" w:customStyle="1" w:styleId="879CD9707E5448F097DB98FE9B34055D">
    <w:name w:val="879CD9707E5448F097DB98FE9B34055D"/>
    <w:rsid w:val="008130D1"/>
  </w:style>
  <w:style w:type="paragraph" w:customStyle="1" w:styleId="723C41A3D42A40B2BF7B03C8E45D8130">
    <w:name w:val="723C41A3D42A40B2BF7B03C8E45D8130"/>
    <w:rsid w:val="008130D1"/>
  </w:style>
  <w:style w:type="paragraph" w:customStyle="1" w:styleId="883F0561A66D4CA38AD2F8D5B08C306D">
    <w:name w:val="883F0561A66D4CA38AD2F8D5B08C306D"/>
    <w:rsid w:val="008130D1"/>
  </w:style>
  <w:style w:type="paragraph" w:customStyle="1" w:styleId="ED648FCAEDF14B6FB085450F87BA4C3C">
    <w:name w:val="ED648FCAEDF14B6FB085450F87BA4C3C"/>
    <w:rsid w:val="008130D1"/>
  </w:style>
  <w:style w:type="paragraph" w:customStyle="1" w:styleId="7F48CD28433445CAB3506500659DE658">
    <w:name w:val="7F48CD28433445CAB3506500659DE658"/>
    <w:rsid w:val="008130D1"/>
  </w:style>
  <w:style w:type="paragraph" w:customStyle="1" w:styleId="CBE0C0EE57D64EB5862A961864037CFF">
    <w:name w:val="CBE0C0EE57D64EB5862A961864037CFF"/>
    <w:rsid w:val="008130D1"/>
  </w:style>
  <w:style w:type="paragraph" w:customStyle="1" w:styleId="6B6A371EFB0C40DF95806FF62214440B">
    <w:name w:val="6B6A371EFB0C40DF95806FF62214440B"/>
    <w:rsid w:val="008130D1"/>
  </w:style>
  <w:style w:type="paragraph" w:customStyle="1" w:styleId="05CF80A44A5F4B08BA94207C565F35E8">
    <w:name w:val="05CF80A44A5F4B08BA94207C565F35E8"/>
    <w:rsid w:val="008130D1"/>
  </w:style>
  <w:style w:type="paragraph" w:customStyle="1" w:styleId="08A5FD01760E4C23BBB63C447838B722">
    <w:name w:val="08A5FD01760E4C23BBB63C447838B722"/>
    <w:rsid w:val="008130D1"/>
  </w:style>
  <w:style w:type="paragraph" w:customStyle="1" w:styleId="923E894C18604DF1B37DA19F65847979">
    <w:name w:val="923E894C18604DF1B37DA19F65847979"/>
    <w:rsid w:val="008130D1"/>
  </w:style>
  <w:style w:type="paragraph" w:customStyle="1" w:styleId="341AC17B414B4C299B7D883DC8756842">
    <w:name w:val="341AC17B414B4C299B7D883DC8756842"/>
    <w:rsid w:val="008130D1"/>
  </w:style>
  <w:style w:type="paragraph" w:customStyle="1" w:styleId="E542E9A9E69940F68B4FC60BFE45598C">
    <w:name w:val="E542E9A9E69940F68B4FC60BFE45598C"/>
    <w:rsid w:val="008130D1"/>
  </w:style>
  <w:style w:type="paragraph" w:customStyle="1" w:styleId="F53F3625B0FC422BBF042CCDF8A6B945">
    <w:name w:val="F53F3625B0FC422BBF042CCDF8A6B945"/>
    <w:rsid w:val="008130D1"/>
  </w:style>
  <w:style w:type="paragraph" w:customStyle="1" w:styleId="AF957E1AA09C49E09C4DDAED6C104C86">
    <w:name w:val="AF957E1AA09C49E09C4DDAED6C104C86"/>
    <w:rsid w:val="008130D1"/>
  </w:style>
  <w:style w:type="paragraph" w:customStyle="1" w:styleId="72F101072F5940C6940210D25101515A">
    <w:name w:val="72F101072F5940C6940210D25101515A"/>
    <w:rsid w:val="008130D1"/>
  </w:style>
  <w:style w:type="paragraph" w:customStyle="1" w:styleId="D04944F081B2497494F5D57828CFB567">
    <w:name w:val="D04944F081B2497494F5D57828CFB567"/>
    <w:rsid w:val="008130D1"/>
  </w:style>
  <w:style w:type="paragraph" w:customStyle="1" w:styleId="D08A989819544D08998AD01518BF2824">
    <w:name w:val="D08A989819544D08998AD01518BF2824"/>
    <w:rsid w:val="008130D1"/>
  </w:style>
  <w:style w:type="paragraph" w:customStyle="1" w:styleId="49848424D71D4D46BA138244862F0E33">
    <w:name w:val="49848424D71D4D46BA138244862F0E33"/>
    <w:rsid w:val="008130D1"/>
  </w:style>
  <w:style w:type="paragraph" w:customStyle="1" w:styleId="BCDB46CDE59D48B5BD9DF26C331F9FD6">
    <w:name w:val="BCDB46CDE59D48B5BD9DF26C331F9FD6"/>
    <w:rsid w:val="008130D1"/>
  </w:style>
  <w:style w:type="paragraph" w:customStyle="1" w:styleId="2D55330DA8DD4268A36DB7CDB4A69235">
    <w:name w:val="2D55330DA8DD4268A36DB7CDB4A69235"/>
    <w:rsid w:val="008130D1"/>
  </w:style>
  <w:style w:type="paragraph" w:customStyle="1" w:styleId="7DA3EB90070E498BBA6DB58B67F235E0">
    <w:name w:val="7DA3EB90070E498BBA6DB58B67F235E0"/>
    <w:rsid w:val="008130D1"/>
  </w:style>
  <w:style w:type="paragraph" w:customStyle="1" w:styleId="194BB2AB40EF43D795A34202B720B1A5">
    <w:name w:val="194BB2AB40EF43D795A34202B720B1A5"/>
    <w:rsid w:val="008130D1"/>
  </w:style>
  <w:style w:type="paragraph" w:customStyle="1" w:styleId="FCAAE95AC8A4478EA23A1C89DBF60EC9">
    <w:name w:val="FCAAE95AC8A4478EA23A1C89DBF60EC9"/>
    <w:rsid w:val="008130D1"/>
  </w:style>
  <w:style w:type="paragraph" w:customStyle="1" w:styleId="0BB3AAD979384AD69EC1EB0E0D38C468">
    <w:name w:val="0BB3AAD979384AD69EC1EB0E0D38C468"/>
    <w:rsid w:val="008130D1"/>
  </w:style>
  <w:style w:type="paragraph" w:customStyle="1" w:styleId="954064DC01D44FBFAAC78EE91DC81DFA">
    <w:name w:val="954064DC01D44FBFAAC78EE91DC81DFA"/>
    <w:rsid w:val="008130D1"/>
  </w:style>
  <w:style w:type="paragraph" w:customStyle="1" w:styleId="50DFD9737FB34E0B884C48698C4BEDA2">
    <w:name w:val="50DFD9737FB34E0B884C48698C4BEDA2"/>
    <w:rsid w:val="008130D1"/>
  </w:style>
  <w:style w:type="paragraph" w:customStyle="1" w:styleId="46807DD4C7F64A5E9D66187A904E25BD">
    <w:name w:val="46807DD4C7F64A5E9D66187A904E25BD"/>
    <w:rsid w:val="008130D1"/>
  </w:style>
  <w:style w:type="paragraph" w:customStyle="1" w:styleId="3E7E29E4F11241A3BA7A9C64426B1D42">
    <w:name w:val="3E7E29E4F11241A3BA7A9C64426B1D42"/>
    <w:rsid w:val="008130D1"/>
  </w:style>
  <w:style w:type="paragraph" w:customStyle="1" w:styleId="A17EABDF510B4432A1D61E316EA3613C">
    <w:name w:val="A17EABDF510B4432A1D61E316EA3613C"/>
    <w:rsid w:val="008130D1"/>
  </w:style>
  <w:style w:type="paragraph" w:customStyle="1" w:styleId="7FDD0C7E57E7418AB700FA0BCC5DC936">
    <w:name w:val="7FDD0C7E57E7418AB700FA0BCC5DC936"/>
    <w:rsid w:val="008130D1"/>
  </w:style>
  <w:style w:type="paragraph" w:customStyle="1" w:styleId="45149FF256C84A4D84A0DD997432CA33">
    <w:name w:val="45149FF256C84A4D84A0DD997432CA33"/>
    <w:rsid w:val="008130D1"/>
  </w:style>
  <w:style w:type="paragraph" w:customStyle="1" w:styleId="D11AB55F2E4E4475897F38DBA19B6336">
    <w:name w:val="D11AB55F2E4E4475897F38DBA19B6336"/>
    <w:rsid w:val="008130D1"/>
  </w:style>
  <w:style w:type="paragraph" w:customStyle="1" w:styleId="335329807F3D48B88959E5E7A66A0228">
    <w:name w:val="335329807F3D48B88959E5E7A66A0228"/>
    <w:rsid w:val="008130D1"/>
  </w:style>
  <w:style w:type="paragraph" w:customStyle="1" w:styleId="EC4295DA13BF4FBE99AD34FA9144DD97">
    <w:name w:val="EC4295DA13BF4FBE99AD34FA9144DD97"/>
    <w:rsid w:val="008130D1"/>
  </w:style>
  <w:style w:type="paragraph" w:customStyle="1" w:styleId="18E82E6B370547E0A3850FDA0225EBB5">
    <w:name w:val="18E82E6B370547E0A3850FDA0225EBB5"/>
    <w:rsid w:val="008130D1"/>
  </w:style>
  <w:style w:type="paragraph" w:customStyle="1" w:styleId="26995759441F4C9980B30EB0722FD70C">
    <w:name w:val="26995759441F4C9980B30EB0722FD70C"/>
    <w:rsid w:val="008130D1"/>
  </w:style>
  <w:style w:type="paragraph" w:customStyle="1" w:styleId="E97ED093B91B40A3B87A840259484025">
    <w:name w:val="E97ED093B91B40A3B87A840259484025"/>
    <w:rsid w:val="008130D1"/>
  </w:style>
  <w:style w:type="paragraph" w:customStyle="1" w:styleId="57C5467855154A3CB560A6FE26E7014C">
    <w:name w:val="57C5467855154A3CB560A6FE26E7014C"/>
    <w:rsid w:val="008130D1"/>
  </w:style>
  <w:style w:type="paragraph" w:customStyle="1" w:styleId="A08B64B299504859BF452FE1EAEE74F3">
    <w:name w:val="A08B64B299504859BF452FE1EAEE74F3"/>
    <w:rsid w:val="008130D1"/>
  </w:style>
  <w:style w:type="paragraph" w:customStyle="1" w:styleId="D490E496FA274B51ABE6A8E2C68414E0">
    <w:name w:val="D490E496FA274B51ABE6A8E2C68414E0"/>
    <w:rsid w:val="008130D1"/>
  </w:style>
  <w:style w:type="paragraph" w:customStyle="1" w:styleId="F25A463042F94FAF9B418F9DE10F3DA9">
    <w:name w:val="F25A463042F94FAF9B418F9DE10F3DA9"/>
    <w:rsid w:val="008130D1"/>
  </w:style>
  <w:style w:type="paragraph" w:customStyle="1" w:styleId="0225D06EB0B943A0AE9596A41D697715">
    <w:name w:val="0225D06EB0B943A0AE9596A41D697715"/>
    <w:rsid w:val="008130D1"/>
  </w:style>
  <w:style w:type="paragraph" w:customStyle="1" w:styleId="FDA8200119064B179ACD0B50CEB09590">
    <w:name w:val="FDA8200119064B179ACD0B50CEB09590"/>
    <w:rsid w:val="008130D1"/>
  </w:style>
  <w:style w:type="paragraph" w:customStyle="1" w:styleId="B13EF7B069074AB5B91F5297086E4A72">
    <w:name w:val="B13EF7B069074AB5B91F5297086E4A72"/>
    <w:rsid w:val="008130D1"/>
  </w:style>
  <w:style w:type="paragraph" w:customStyle="1" w:styleId="A116CDE1388F425997CCDBE057751DE5">
    <w:name w:val="A116CDE1388F425997CCDBE057751DE5"/>
    <w:rsid w:val="008130D1"/>
  </w:style>
  <w:style w:type="paragraph" w:customStyle="1" w:styleId="385B22F6075F423595B964C04EAAAF84">
    <w:name w:val="385B22F6075F423595B964C04EAAAF84"/>
    <w:rsid w:val="008130D1"/>
  </w:style>
  <w:style w:type="paragraph" w:customStyle="1" w:styleId="B0CB82731087416EA560CD9DC06DACD1">
    <w:name w:val="B0CB82731087416EA560CD9DC06DACD1"/>
    <w:rsid w:val="008130D1"/>
  </w:style>
  <w:style w:type="paragraph" w:customStyle="1" w:styleId="4737D896D87D40DCB5A76D80BEEA401C">
    <w:name w:val="4737D896D87D40DCB5A76D80BEEA401C"/>
    <w:rsid w:val="008130D1"/>
  </w:style>
  <w:style w:type="paragraph" w:customStyle="1" w:styleId="C4961F0FB0394D30BED5282D9396EE73">
    <w:name w:val="C4961F0FB0394D30BED5282D9396EE73"/>
    <w:rsid w:val="008130D1"/>
  </w:style>
  <w:style w:type="paragraph" w:customStyle="1" w:styleId="E6FE9CBB18494902944A58BBF23487D4">
    <w:name w:val="E6FE9CBB18494902944A58BBF23487D4"/>
    <w:rsid w:val="008130D1"/>
  </w:style>
  <w:style w:type="paragraph" w:customStyle="1" w:styleId="33FFE1685E8E4FB1B336129DED35C899">
    <w:name w:val="33FFE1685E8E4FB1B336129DED35C899"/>
    <w:rsid w:val="008130D1"/>
  </w:style>
  <w:style w:type="paragraph" w:customStyle="1" w:styleId="C158EB892B5E4DC1B521E5B109235A3C">
    <w:name w:val="C158EB892B5E4DC1B521E5B109235A3C"/>
    <w:rsid w:val="008130D1"/>
  </w:style>
  <w:style w:type="paragraph" w:customStyle="1" w:styleId="BA1E99CF1B6C42FF826BC96710DBBBB7">
    <w:name w:val="BA1E99CF1B6C42FF826BC96710DBBBB7"/>
    <w:rsid w:val="008130D1"/>
  </w:style>
  <w:style w:type="paragraph" w:customStyle="1" w:styleId="4FFD7F68D1A74A99A0AB16B17F6B15ED">
    <w:name w:val="4FFD7F68D1A74A99A0AB16B17F6B15ED"/>
    <w:rsid w:val="008130D1"/>
  </w:style>
  <w:style w:type="paragraph" w:customStyle="1" w:styleId="956AE7E3E368437E8334B5E3F552D532">
    <w:name w:val="956AE7E3E368437E8334B5E3F552D532"/>
    <w:rsid w:val="008130D1"/>
  </w:style>
  <w:style w:type="paragraph" w:customStyle="1" w:styleId="C893F9687BB8421D91F331357CF64337">
    <w:name w:val="C893F9687BB8421D91F331357CF64337"/>
    <w:rsid w:val="008130D1"/>
  </w:style>
  <w:style w:type="paragraph" w:customStyle="1" w:styleId="F3A18602963C4F04AA528FD28444DF2B">
    <w:name w:val="F3A18602963C4F04AA528FD28444DF2B"/>
    <w:rsid w:val="008130D1"/>
  </w:style>
  <w:style w:type="paragraph" w:customStyle="1" w:styleId="CE266D794562459E90650540B3899EEF">
    <w:name w:val="CE266D794562459E90650540B3899EEF"/>
    <w:rsid w:val="008130D1"/>
  </w:style>
  <w:style w:type="paragraph" w:customStyle="1" w:styleId="1456C0BFB05F4012A3D49ABF2A01C734">
    <w:name w:val="1456C0BFB05F4012A3D49ABF2A01C734"/>
    <w:rsid w:val="008130D1"/>
  </w:style>
  <w:style w:type="paragraph" w:customStyle="1" w:styleId="0D5EF4F58C3B49A88CA1F68BD7272D89">
    <w:name w:val="0D5EF4F58C3B49A88CA1F68BD7272D89"/>
    <w:rsid w:val="008130D1"/>
  </w:style>
  <w:style w:type="paragraph" w:customStyle="1" w:styleId="C7092D60F70E4CF79558273C6C8EE185">
    <w:name w:val="C7092D60F70E4CF79558273C6C8EE185"/>
    <w:rsid w:val="008130D1"/>
  </w:style>
  <w:style w:type="paragraph" w:customStyle="1" w:styleId="25B6B50F60744ACF852B816BD47B497F">
    <w:name w:val="25B6B50F60744ACF852B816BD47B497F"/>
    <w:rsid w:val="008130D1"/>
  </w:style>
  <w:style w:type="paragraph" w:customStyle="1" w:styleId="21703858CFD044F2931049F962C0C7A8">
    <w:name w:val="21703858CFD044F2931049F962C0C7A8"/>
    <w:rsid w:val="008130D1"/>
  </w:style>
  <w:style w:type="paragraph" w:customStyle="1" w:styleId="D644108D2D52419585EB5DA927AE8E3F">
    <w:name w:val="D644108D2D52419585EB5DA927AE8E3F"/>
    <w:rsid w:val="008130D1"/>
  </w:style>
  <w:style w:type="paragraph" w:customStyle="1" w:styleId="0E8CA3E8E6864F228551AEC330CF5BE4">
    <w:name w:val="0E8CA3E8E6864F228551AEC330CF5BE4"/>
    <w:rsid w:val="008130D1"/>
  </w:style>
  <w:style w:type="paragraph" w:customStyle="1" w:styleId="1615F358D2E94D79BE3FC49212613D38">
    <w:name w:val="1615F358D2E94D79BE3FC49212613D38"/>
    <w:rsid w:val="001769C8"/>
  </w:style>
  <w:style w:type="paragraph" w:customStyle="1" w:styleId="C3E4C36A539149A1A9B2DD7F5BDCD776">
    <w:name w:val="C3E4C36A539149A1A9B2DD7F5BDCD776"/>
    <w:rsid w:val="001769C8"/>
  </w:style>
  <w:style w:type="paragraph" w:customStyle="1" w:styleId="6140F660814747C6AB7799F00F78EFC8">
    <w:name w:val="6140F660814747C6AB7799F00F78EFC8"/>
    <w:rsid w:val="00CA23DF"/>
    <w:rPr>
      <w:lang w:val="en-GB" w:eastAsia="en-GB"/>
    </w:rPr>
  </w:style>
  <w:style w:type="paragraph" w:customStyle="1" w:styleId="74F27AADEBC2474BB3BA0A404F7890E4">
    <w:name w:val="74F27AADEBC2474BB3BA0A404F7890E4"/>
    <w:rsid w:val="00CA23DF"/>
    <w:rPr>
      <w:lang w:val="en-GB" w:eastAsia="en-GB"/>
    </w:rPr>
  </w:style>
  <w:style w:type="paragraph" w:customStyle="1" w:styleId="46F6FB609A034A3CAC5BD0F27371E0E6">
    <w:name w:val="46F6FB609A034A3CAC5BD0F27371E0E6"/>
    <w:rsid w:val="00CA23DF"/>
    <w:rPr>
      <w:lang w:val="en-GB" w:eastAsia="en-GB"/>
    </w:rPr>
  </w:style>
  <w:style w:type="paragraph" w:customStyle="1" w:styleId="3379CAB56FA7409E9CA790FE373A8367">
    <w:name w:val="3379CAB56FA7409E9CA790FE373A8367"/>
    <w:rsid w:val="00CA23DF"/>
    <w:rPr>
      <w:lang w:val="en-GB" w:eastAsia="en-GB"/>
    </w:rPr>
  </w:style>
  <w:style w:type="paragraph" w:customStyle="1" w:styleId="591B2A50E6924BCE8433A543EF0CC3C2">
    <w:name w:val="591B2A50E6924BCE8433A543EF0CC3C2"/>
    <w:rsid w:val="00CA23DF"/>
    <w:rPr>
      <w:lang w:val="en-GB" w:eastAsia="en-GB"/>
    </w:rPr>
  </w:style>
  <w:style w:type="paragraph" w:customStyle="1" w:styleId="C6CA1299FB11456FBDD3DFF4D40963F6">
    <w:name w:val="C6CA1299FB11456FBDD3DFF4D40963F6"/>
    <w:rsid w:val="00CA23DF"/>
    <w:rPr>
      <w:lang w:val="en-GB" w:eastAsia="en-GB"/>
    </w:rPr>
  </w:style>
  <w:style w:type="paragraph" w:customStyle="1" w:styleId="FBD315D94F744FDAA257D8004F9B702D">
    <w:name w:val="FBD315D94F744FDAA257D8004F9B702D"/>
    <w:rsid w:val="00CA23DF"/>
    <w:rPr>
      <w:lang w:val="en-GB" w:eastAsia="en-GB"/>
    </w:rPr>
  </w:style>
  <w:style w:type="paragraph" w:customStyle="1" w:styleId="E32BB17AA0034CB6BCFA53640A33C54F">
    <w:name w:val="E32BB17AA0034CB6BCFA53640A33C54F"/>
    <w:rsid w:val="00CA23DF"/>
    <w:rPr>
      <w:lang w:val="en-GB" w:eastAsia="en-GB"/>
    </w:rPr>
  </w:style>
  <w:style w:type="paragraph" w:customStyle="1" w:styleId="477283609D6D47E29C00845DE294591C">
    <w:name w:val="477283609D6D47E29C00845DE294591C"/>
    <w:rsid w:val="00CA23DF"/>
    <w:rPr>
      <w:lang w:val="en-GB" w:eastAsia="en-GB"/>
    </w:rPr>
  </w:style>
  <w:style w:type="paragraph" w:customStyle="1" w:styleId="E66C499C0AD74FD397C3919519E58447">
    <w:name w:val="E66C499C0AD74FD397C3919519E58447"/>
    <w:rsid w:val="00CA23DF"/>
    <w:rPr>
      <w:lang w:val="en-GB" w:eastAsia="en-GB"/>
    </w:rPr>
  </w:style>
  <w:style w:type="paragraph" w:customStyle="1" w:styleId="D4B84380DB7E414C98B5FADB5278D850">
    <w:name w:val="D4B84380DB7E414C98B5FADB5278D850"/>
    <w:rsid w:val="00CA23DF"/>
    <w:rPr>
      <w:lang w:val="en-GB" w:eastAsia="en-GB"/>
    </w:rPr>
  </w:style>
  <w:style w:type="paragraph" w:customStyle="1" w:styleId="BAE5AC7B4ACB44628440C0DE6849E2A5">
    <w:name w:val="BAE5AC7B4ACB44628440C0DE6849E2A5"/>
    <w:rsid w:val="00CA23DF"/>
    <w:rPr>
      <w:lang w:val="en-GB" w:eastAsia="en-GB"/>
    </w:rPr>
  </w:style>
  <w:style w:type="paragraph" w:customStyle="1" w:styleId="AF28EB90870E4110B3EF5FC59E8EC8C7">
    <w:name w:val="AF28EB90870E4110B3EF5FC59E8EC8C7"/>
    <w:rsid w:val="00CA23DF"/>
    <w:rPr>
      <w:lang w:val="en-GB" w:eastAsia="en-GB"/>
    </w:rPr>
  </w:style>
  <w:style w:type="paragraph" w:customStyle="1" w:styleId="9BFCD3164DC7403C820E45219D51C31F">
    <w:name w:val="9BFCD3164DC7403C820E45219D51C31F"/>
    <w:rsid w:val="00CA23DF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114</Words>
  <Characters>6131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Vázquez González</dc:creator>
  <cp:keywords>, docId:7B3D9E372F88A6ED37209779EE3ED68D</cp:keywords>
  <dc:description/>
  <cp:lastModifiedBy>Ana Maseda</cp:lastModifiedBy>
  <cp:revision>6</cp:revision>
  <dcterms:created xsi:type="dcterms:W3CDTF">2025-04-09T07:06:00Z</dcterms:created>
  <dcterms:modified xsi:type="dcterms:W3CDTF">2026-04-16T07:59:00Z</dcterms:modified>
  <dc:language>es-ES</dc:language>
</cp:coreProperties>
</file>